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60D8B0" w14:textId="77777777" w:rsidR="008841E5" w:rsidRPr="008841E5" w:rsidRDefault="00EF1F06" w:rsidP="008841E5">
      <w:pPr>
        <w:rPr>
          <w:rFonts w:ascii="Helvetica Neue Condensed Black" w:hAnsi="Helvetica Neue Condensed Black"/>
          <w:b/>
          <w:bCs/>
          <w:color w:val="1F4E79"/>
          <w:sz w:val="50"/>
          <w:szCs w:val="64"/>
          <w:lang w:val="en-US"/>
        </w:rPr>
      </w:pPr>
      <w:r>
        <w:rPr>
          <w:rFonts w:ascii="Helvetica Neue Condensed Black" w:hAnsi="Helvetica Neue Condensed Black"/>
          <w:b/>
          <w:bCs/>
          <w:color w:val="1F4E79"/>
          <w:sz w:val="50"/>
          <w:szCs w:val="64"/>
          <w:lang w:val="en-US"/>
        </w:rPr>
        <w:t>EC</w:t>
      </w:r>
      <w:r w:rsidR="00F63AB2">
        <w:rPr>
          <w:rFonts w:ascii="Helvetica Neue Condensed Black" w:hAnsi="Helvetica Neue Condensed Black"/>
          <w:b/>
          <w:bCs/>
          <w:color w:val="1F4E79"/>
          <w:sz w:val="50"/>
          <w:szCs w:val="64"/>
          <w:lang w:val="en-US"/>
        </w:rPr>
        <w:t xml:space="preserve"> Meeti</w:t>
      </w:r>
      <w:bookmarkStart w:id="0" w:name="_GoBack"/>
      <w:bookmarkEnd w:id="0"/>
      <w:r w:rsidR="00F63AB2">
        <w:rPr>
          <w:rFonts w:ascii="Helvetica Neue Condensed Black" w:hAnsi="Helvetica Neue Condensed Black"/>
          <w:b/>
          <w:bCs/>
          <w:color w:val="1F4E79"/>
          <w:sz w:val="50"/>
          <w:szCs w:val="64"/>
          <w:lang w:val="en-US"/>
        </w:rPr>
        <w:t>ng</w:t>
      </w:r>
    </w:p>
    <w:p w14:paraId="7865A449" w14:textId="77777777" w:rsidR="001549B9" w:rsidRPr="00922338" w:rsidRDefault="001549B9">
      <w:pPr>
        <w:rPr>
          <w:sz w:val="18"/>
          <w:lang w:val="en-GB"/>
        </w:rPr>
      </w:pPr>
    </w:p>
    <w:p w14:paraId="6E5C883E" w14:textId="08D45A69" w:rsidR="00905D00" w:rsidRPr="00922338" w:rsidRDefault="006A28E5" w:rsidP="00905D00">
      <w:pPr>
        <w:jc w:val="right"/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</w:pPr>
      <w:r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  <w:t>Date</w:t>
      </w:r>
      <w:r w:rsidR="006C7DED"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  <w:t>:</w:t>
      </w:r>
      <w:r w:rsidR="00952491"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  <w:t xml:space="preserve"> </w:t>
      </w:r>
      <w:r w:rsidR="00EC793B"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  <w:t>2</w:t>
      </w:r>
      <w:r w:rsidR="00A832FC"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  <w:t>7</w:t>
      </w:r>
      <w:r w:rsidR="00EF1F06"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  <w:t>/</w:t>
      </w:r>
      <w:r w:rsidR="00A832FC"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  <w:t>11/2023</w:t>
      </w:r>
    </w:p>
    <w:p w14:paraId="6EE398F3" w14:textId="77777777" w:rsidR="00905D00" w:rsidRPr="00922338" w:rsidRDefault="00905D00" w:rsidP="00905D00">
      <w:pPr>
        <w:rPr>
          <w:rFonts w:ascii="Helvetica Neue Condensed" w:hAnsi="Helvetica Neue Condensed"/>
          <w:b/>
          <w:bCs/>
          <w:color w:val="1F4E79"/>
          <w:sz w:val="30"/>
          <w:szCs w:val="36"/>
          <w:lang w:val="en-GB"/>
        </w:rPr>
      </w:pPr>
    </w:p>
    <w:p w14:paraId="2C6F87CF" w14:textId="485DFE8D" w:rsidR="00183AFD" w:rsidRDefault="00183AFD" w:rsidP="00905D00">
      <w:pP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</w:pPr>
      <w: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  <w:t>Attendees:</w:t>
      </w:r>
    </w:p>
    <w:p w14:paraId="58FB3EAA" w14:textId="77777777" w:rsidR="00A832FC" w:rsidRDefault="00A832FC" w:rsidP="00905D00">
      <w:pP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2976"/>
      </w:tblGrid>
      <w:tr w:rsidR="00183AFD" w14:paraId="72D361B5" w14:textId="77777777" w:rsidTr="2D63181B">
        <w:tc>
          <w:tcPr>
            <w:tcW w:w="4390" w:type="dxa"/>
          </w:tcPr>
          <w:p w14:paraId="4DB9C878" w14:textId="77777777" w:rsidR="00183AFD" w:rsidRPr="00183AFD" w:rsidRDefault="00183AFD" w:rsidP="00905D00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183AFD">
              <w:rPr>
                <w:rFonts w:asciiTheme="minorHAnsi" w:hAnsiTheme="minorHAnsi" w:cstheme="minorHAnsi"/>
                <w:b/>
                <w:lang w:val="en-GB"/>
              </w:rPr>
              <w:t>Name and surname (</w:t>
            </w:r>
            <w:r w:rsidRPr="009452DF">
              <w:rPr>
                <w:rFonts w:asciiTheme="minorHAnsi" w:hAnsiTheme="minorHAnsi" w:cstheme="minorHAnsi"/>
                <w:b/>
                <w:i/>
                <w:lang w:val="en-GB"/>
              </w:rPr>
              <w:t>CTLS member/guest</w:t>
            </w:r>
            <w:r w:rsidRPr="00183AFD">
              <w:rPr>
                <w:rFonts w:asciiTheme="minorHAnsi" w:hAnsiTheme="minorHAnsi" w:cstheme="minorHAnsi"/>
                <w:b/>
                <w:lang w:val="en-GB"/>
              </w:rPr>
              <w:t>)</w:t>
            </w:r>
          </w:p>
        </w:tc>
        <w:tc>
          <w:tcPr>
            <w:tcW w:w="2976" w:type="dxa"/>
          </w:tcPr>
          <w:p w14:paraId="6B4C8D3E" w14:textId="77777777" w:rsidR="00183AFD" w:rsidRPr="00183AFD" w:rsidRDefault="00183AFD" w:rsidP="00905D00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183AFD">
              <w:rPr>
                <w:rFonts w:asciiTheme="minorHAnsi" w:hAnsiTheme="minorHAnsi" w:cstheme="minorHAnsi"/>
                <w:b/>
                <w:lang w:val="en-GB"/>
              </w:rPr>
              <w:t>Present YES/NO</w:t>
            </w:r>
          </w:p>
        </w:tc>
      </w:tr>
      <w:tr w:rsidR="00183AFD" w14:paraId="32792BF1" w14:textId="77777777" w:rsidTr="2D63181B">
        <w:tc>
          <w:tcPr>
            <w:tcW w:w="4390" w:type="dxa"/>
          </w:tcPr>
          <w:p w14:paraId="32584308" w14:textId="77777777" w:rsidR="00183AFD" w:rsidRPr="00D4193F" w:rsidRDefault="00F63AB2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Josh</w:t>
            </w:r>
            <w:r w:rsidR="00CA109F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 </w:t>
            </w:r>
            <w:proofErr w:type="spellStart"/>
            <w:r w:rsidR="00CA109F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Rappoport</w:t>
            </w:r>
            <w:proofErr w:type="spellEnd"/>
          </w:p>
        </w:tc>
        <w:tc>
          <w:tcPr>
            <w:tcW w:w="2976" w:type="dxa"/>
          </w:tcPr>
          <w:p w14:paraId="7F10617E" w14:textId="77777777" w:rsidR="00183AFD" w:rsidRPr="00D4193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Yes</w:t>
            </w:r>
          </w:p>
        </w:tc>
      </w:tr>
      <w:tr w:rsidR="00183AFD" w14:paraId="6D5E59B5" w14:textId="77777777" w:rsidTr="2D63181B">
        <w:tc>
          <w:tcPr>
            <w:tcW w:w="4390" w:type="dxa"/>
          </w:tcPr>
          <w:p w14:paraId="6D97781E" w14:textId="77777777" w:rsidR="00183AFD" w:rsidRPr="00D4193F" w:rsidRDefault="00A60684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Valentina</w:t>
            </w:r>
            <w:r w:rsidR="00CA109F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 </w:t>
            </w:r>
            <w:proofErr w:type="spellStart"/>
            <w:r w:rsidR="00CA109F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Adami</w:t>
            </w:r>
            <w:proofErr w:type="spellEnd"/>
          </w:p>
        </w:tc>
        <w:tc>
          <w:tcPr>
            <w:tcW w:w="2976" w:type="dxa"/>
          </w:tcPr>
          <w:p w14:paraId="66E8003F" w14:textId="77777777" w:rsidR="00183AFD" w:rsidRPr="00D4193F" w:rsidRDefault="00721B8F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Yes</w:t>
            </w:r>
          </w:p>
        </w:tc>
      </w:tr>
      <w:tr w:rsidR="00183AFD" w14:paraId="06586988" w14:textId="77777777" w:rsidTr="2D63181B">
        <w:tc>
          <w:tcPr>
            <w:tcW w:w="4390" w:type="dxa"/>
          </w:tcPr>
          <w:p w14:paraId="57A47960" w14:textId="317D4E9E" w:rsidR="00183AFD" w:rsidRPr="00D4193F" w:rsidRDefault="00F63AB2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Lola</w:t>
            </w:r>
            <w:r w:rsidR="00CA109F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 </w:t>
            </w:r>
            <w:r w:rsidR="00CA109F" w:rsidRPr="00972EE5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Ma</w:t>
            </w:r>
            <w:r w:rsidR="009A1D7B" w:rsidRPr="00972EE5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r</w:t>
            </w:r>
            <w:r w:rsidR="00CA109F" w:rsidRPr="00972EE5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tinez</w:t>
            </w:r>
          </w:p>
        </w:tc>
        <w:tc>
          <w:tcPr>
            <w:tcW w:w="2976" w:type="dxa"/>
          </w:tcPr>
          <w:p w14:paraId="5BD14532" w14:textId="77777777" w:rsidR="00183AFD" w:rsidRPr="00D4193F" w:rsidRDefault="00721B8F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Yes</w:t>
            </w:r>
          </w:p>
        </w:tc>
      </w:tr>
      <w:tr w:rsidR="00F63AB2" w14:paraId="36D9420A" w14:textId="77777777" w:rsidTr="2D63181B">
        <w:tc>
          <w:tcPr>
            <w:tcW w:w="4390" w:type="dxa"/>
          </w:tcPr>
          <w:p w14:paraId="08D53C22" w14:textId="77777777" w:rsidR="00F63AB2" w:rsidRPr="00D4193F" w:rsidRDefault="00F63AB2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Julia</w:t>
            </w:r>
            <w:r w:rsidR="00CA109F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 Fernandez-Rodriguez</w:t>
            </w:r>
          </w:p>
        </w:tc>
        <w:tc>
          <w:tcPr>
            <w:tcW w:w="2976" w:type="dxa"/>
          </w:tcPr>
          <w:p w14:paraId="7770A0E4" w14:textId="77777777" w:rsidR="00F63AB2" w:rsidRPr="00D4193F" w:rsidRDefault="00721B8F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Yes</w:t>
            </w:r>
          </w:p>
        </w:tc>
      </w:tr>
      <w:tr w:rsidR="00F63AB2" w14:paraId="4522C451" w14:textId="77777777" w:rsidTr="2D63181B">
        <w:tc>
          <w:tcPr>
            <w:tcW w:w="4390" w:type="dxa"/>
          </w:tcPr>
          <w:p w14:paraId="47C7532C" w14:textId="77777777" w:rsidR="00F63AB2" w:rsidRPr="00D4193F" w:rsidRDefault="00F63AB2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Ralf</w:t>
            </w:r>
            <w:r w:rsidR="00CA109F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 Palmisano</w:t>
            </w:r>
          </w:p>
        </w:tc>
        <w:tc>
          <w:tcPr>
            <w:tcW w:w="2976" w:type="dxa"/>
          </w:tcPr>
          <w:p w14:paraId="44CE9B25" w14:textId="5652BD32" w:rsidR="00F63AB2" w:rsidRPr="00D4193F" w:rsidRDefault="083B7B78" w:rsidP="2D63181B"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00CA109F" w14:paraId="0B71C456" w14:textId="77777777" w:rsidTr="2D63181B">
        <w:tc>
          <w:tcPr>
            <w:tcW w:w="4390" w:type="dxa"/>
          </w:tcPr>
          <w:p w14:paraId="7FA67E71" w14:textId="77777777" w:rsidR="00CA109F" w:rsidRDefault="00CA109F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Natalie Homer</w:t>
            </w:r>
          </w:p>
        </w:tc>
        <w:tc>
          <w:tcPr>
            <w:tcW w:w="2976" w:type="dxa"/>
          </w:tcPr>
          <w:p w14:paraId="314DA9A4" w14:textId="7A5B2BFF" w:rsidR="00CA109F" w:rsidRDefault="004A33B8" w:rsidP="76103FD2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  <w:r w:rsidR="00113D2F"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 </w:t>
            </w:r>
          </w:p>
        </w:tc>
      </w:tr>
      <w:tr w:rsidR="00CA109F" w14:paraId="01F00993" w14:textId="77777777" w:rsidTr="2D63181B">
        <w:tc>
          <w:tcPr>
            <w:tcW w:w="4390" w:type="dxa"/>
          </w:tcPr>
          <w:p w14:paraId="2685BCDC" w14:textId="77777777" w:rsidR="00CA109F" w:rsidRDefault="00CA109F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Ian Brewis</w:t>
            </w:r>
          </w:p>
        </w:tc>
        <w:tc>
          <w:tcPr>
            <w:tcW w:w="2976" w:type="dxa"/>
          </w:tcPr>
          <w:p w14:paraId="73AAFE70" w14:textId="77777777" w:rsidR="00CA109F" w:rsidRDefault="004A33B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Yes</w:t>
            </w:r>
          </w:p>
        </w:tc>
      </w:tr>
      <w:tr w:rsidR="00CA109F" w14:paraId="77417EBB" w14:textId="77777777" w:rsidTr="2D63181B">
        <w:tc>
          <w:tcPr>
            <w:tcW w:w="4390" w:type="dxa"/>
          </w:tcPr>
          <w:p w14:paraId="70ABFBAE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Michael </w:t>
            </w:r>
            <w:proofErr w:type="spellStart"/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Pancher</w:t>
            </w:r>
            <w:proofErr w:type="spellEnd"/>
          </w:p>
        </w:tc>
        <w:tc>
          <w:tcPr>
            <w:tcW w:w="2976" w:type="dxa"/>
          </w:tcPr>
          <w:p w14:paraId="10E333A8" w14:textId="77777777" w:rsidR="00CA109F" w:rsidRDefault="004A33B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Yes</w:t>
            </w:r>
          </w:p>
        </w:tc>
      </w:tr>
      <w:tr w:rsidR="00CA109F" w14:paraId="29E0F000" w14:textId="77777777" w:rsidTr="2D63181B">
        <w:tc>
          <w:tcPr>
            <w:tcW w:w="4390" w:type="dxa"/>
          </w:tcPr>
          <w:p w14:paraId="26A7CFCF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Nathalie </w:t>
            </w:r>
            <w:proofErr w:type="spellStart"/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Aulner</w:t>
            </w:r>
            <w:proofErr w:type="spellEnd"/>
          </w:p>
        </w:tc>
        <w:tc>
          <w:tcPr>
            <w:tcW w:w="2976" w:type="dxa"/>
          </w:tcPr>
          <w:p w14:paraId="0EDC060E" w14:textId="024FEA1E" w:rsidR="00CA109F" w:rsidRDefault="7D799038" w:rsidP="76103FD2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00CA109F" w14:paraId="5EFA73D2" w14:textId="77777777" w:rsidTr="2D63181B">
        <w:tc>
          <w:tcPr>
            <w:tcW w:w="4390" w:type="dxa"/>
          </w:tcPr>
          <w:p w14:paraId="3563EA38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Jane Chappelle</w:t>
            </w:r>
          </w:p>
        </w:tc>
        <w:tc>
          <w:tcPr>
            <w:tcW w:w="2976" w:type="dxa"/>
          </w:tcPr>
          <w:p w14:paraId="551D455A" w14:textId="77777777" w:rsidR="00CA109F" w:rsidRDefault="004A33B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Yes</w:t>
            </w:r>
          </w:p>
        </w:tc>
      </w:tr>
      <w:tr w:rsidR="00CA109F" w14:paraId="30C2AA88" w14:textId="77777777" w:rsidTr="2D63181B">
        <w:tc>
          <w:tcPr>
            <w:tcW w:w="4390" w:type="dxa"/>
          </w:tcPr>
          <w:p w14:paraId="493A2F3B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Patrick England</w:t>
            </w:r>
          </w:p>
        </w:tc>
        <w:tc>
          <w:tcPr>
            <w:tcW w:w="2976" w:type="dxa"/>
          </w:tcPr>
          <w:p w14:paraId="5832D282" w14:textId="04FEFB42" w:rsidR="00CA109F" w:rsidRDefault="3FC0763E" w:rsidP="76103FD2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00CA109F" w14:paraId="35DE8DF5" w14:textId="77777777" w:rsidTr="2D63181B">
        <w:tc>
          <w:tcPr>
            <w:tcW w:w="4390" w:type="dxa"/>
          </w:tcPr>
          <w:p w14:paraId="3714ED10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Derek Davies</w:t>
            </w:r>
          </w:p>
        </w:tc>
        <w:tc>
          <w:tcPr>
            <w:tcW w:w="2976" w:type="dxa"/>
          </w:tcPr>
          <w:p w14:paraId="38D7477E" w14:textId="2A4880ED" w:rsidR="00CA109F" w:rsidRDefault="33E525BE" w:rsidP="76103FD2">
            <w:r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No</w:t>
            </w:r>
          </w:p>
        </w:tc>
      </w:tr>
      <w:tr w:rsidR="00CA109F" w14:paraId="4F4E3889" w14:textId="77777777" w:rsidTr="2D63181B">
        <w:tc>
          <w:tcPr>
            <w:tcW w:w="4390" w:type="dxa"/>
          </w:tcPr>
          <w:p w14:paraId="35F8BA09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Peter O’Toole</w:t>
            </w:r>
          </w:p>
        </w:tc>
        <w:tc>
          <w:tcPr>
            <w:tcW w:w="2976" w:type="dxa"/>
          </w:tcPr>
          <w:p w14:paraId="2205B06E" w14:textId="1C0284A1" w:rsidR="00CA109F" w:rsidRDefault="57A621A6" w:rsidP="2D63181B"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00CA109F" w14:paraId="65704CB6" w14:textId="77777777" w:rsidTr="2D63181B">
        <w:tc>
          <w:tcPr>
            <w:tcW w:w="4390" w:type="dxa"/>
          </w:tcPr>
          <w:p w14:paraId="06DBD20A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Barry Moran</w:t>
            </w:r>
          </w:p>
        </w:tc>
        <w:tc>
          <w:tcPr>
            <w:tcW w:w="2976" w:type="dxa"/>
          </w:tcPr>
          <w:p w14:paraId="3A157D2F" w14:textId="286E27F1" w:rsidR="00CA109F" w:rsidRDefault="00D80968" w:rsidP="76103FD2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No </w:t>
            </w:r>
            <w:r w:rsidR="00664D57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(Proxy Julia)</w:t>
            </w:r>
          </w:p>
        </w:tc>
      </w:tr>
      <w:tr w:rsidR="00CA109F" w14:paraId="09568DEE" w14:textId="77777777" w:rsidTr="2D63181B">
        <w:tc>
          <w:tcPr>
            <w:tcW w:w="4390" w:type="dxa"/>
          </w:tcPr>
          <w:p w14:paraId="203BDDC0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Janina Hanne</w:t>
            </w:r>
          </w:p>
        </w:tc>
        <w:tc>
          <w:tcPr>
            <w:tcW w:w="2976" w:type="dxa"/>
          </w:tcPr>
          <w:p w14:paraId="33B6DD5A" w14:textId="06ABCE84" w:rsidR="00CA109F" w:rsidRDefault="44EEC198" w:rsidP="2D63181B"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No</w:t>
            </w:r>
            <w:r w:rsidR="00664D57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 (Maternity leave)</w:t>
            </w:r>
          </w:p>
        </w:tc>
      </w:tr>
      <w:tr w:rsidR="00CA109F" w14:paraId="145EC1A1" w14:textId="77777777" w:rsidTr="2D63181B">
        <w:tc>
          <w:tcPr>
            <w:tcW w:w="4390" w:type="dxa"/>
          </w:tcPr>
          <w:p w14:paraId="588F9AD5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Laurence </w:t>
            </w:r>
            <w:proofErr w:type="spellStart"/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Lejeune</w:t>
            </w:r>
            <w:proofErr w:type="spellEnd"/>
          </w:p>
        </w:tc>
        <w:tc>
          <w:tcPr>
            <w:tcW w:w="2976" w:type="dxa"/>
          </w:tcPr>
          <w:p w14:paraId="1833C023" w14:textId="77777777" w:rsidR="00CA109F" w:rsidRDefault="00D8096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No</w:t>
            </w:r>
          </w:p>
        </w:tc>
      </w:tr>
      <w:tr w:rsidR="00CA109F" w14:paraId="4401DED9" w14:textId="77777777" w:rsidTr="2D63181B">
        <w:tc>
          <w:tcPr>
            <w:tcW w:w="4390" w:type="dxa"/>
          </w:tcPr>
          <w:p w14:paraId="2762CDB7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Ondrej</w:t>
            </w:r>
            <w:proofErr w:type="spellEnd"/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Hradil</w:t>
            </w:r>
            <w:proofErr w:type="spellEnd"/>
          </w:p>
        </w:tc>
        <w:tc>
          <w:tcPr>
            <w:tcW w:w="2976" w:type="dxa"/>
          </w:tcPr>
          <w:p w14:paraId="147ABF19" w14:textId="5474557B" w:rsidR="00CA109F" w:rsidRDefault="2E964B3C" w:rsidP="76103FD2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  <w:r w:rsidR="00D80968"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 </w:t>
            </w:r>
          </w:p>
        </w:tc>
      </w:tr>
      <w:tr w:rsidR="00CA109F" w14:paraId="6AE1F889" w14:textId="77777777" w:rsidTr="2D63181B">
        <w:tc>
          <w:tcPr>
            <w:tcW w:w="4390" w:type="dxa"/>
          </w:tcPr>
          <w:p w14:paraId="16CF1096" w14:textId="77777777" w:rsidR="00CA109F" w:rsidRDefault="00080498" w:rsidP="00905D00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 xml:space="preserve">Spencer </w:t>
            </w:r>
            <w:proofErr w:type="spellStart"/>
            <w: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Shorte</w:t>
            </w:r>
            <w:proofErr w:type="spellEnd"/>
          </w:p>
        </w:tc>
        <w:tc>
          <w:tcPr>
            <w:tcW w:w="2976" w:type="dxa"/>
          </w:tcPr>
          <w:p w14:paraId="20BC1798" w14:textId="5F183D05" w:rsidR="00CA109F" w:rsidRDefault="00140985" w:rsidP="76103FD2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76103FD2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Yes </w:t>
            </w:r>
          </w:p>
        </w:tc>
      </w:tr>
      <w:tr w:rsidR="00D80968" w14:paraId="52E0064F" w14:textId="77777777" w:rsidTr="2D63181B">
        <w:tc>
          <w:tcPr>
            <w:tcW w:w="4390" w:type="dxa"/>
          </w:tcPr>
          <w:p w14:paraId="7A088332" w14:textId="77777777" w:rsidR="00D80968" w:rsidRDefault="00D80968" w:rsidP="00D80968">
            <w:pPr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</w:pPr>
            <w:r w:rsidRPr="004934A8">
              <w:rPr>
                <w:rFonts w:asciiTheme="minorHAnsi" w:hAnsiTheme="minorHAnsi" w:cstheme="minorHAnsi"/>
                <w:bCs/>
                <w:sz w:val="26"/>
                <w:szCs w:val="26"/>
                <w:lang w:val="en-GB"/>
              </w:rPr>
              <w:t>Leonor Wielgosz</w:t>
            </w:r>
          </w:p>
        </w:tc>
        <w:tc>
          <w:tcPr>
            <w:tcW w:w="2976" w:type="dxa"/>
          </w:tcPr>
          <w:p w14:paraId="339E16DE" w14:textId="60ABDDB4" w:rsidR="00D80968" w:rsidRDefault="3AF6AF41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2D63181B" w14:paraId="318EFF9C" w14:textId="77777777" w:rsidTr="2D63181B">
        <w:trPr>
          <w:trHeight w:val="300"/>
        </w:trPr>
        <w:tc>
          <w:tcPr>
            <w:tcW w:w="4390" w:type="dxa"/>
          </w:tcPr>
          <w:p w14:paraId="3A7312EC" w14:textId="7D8DC5C8" w:rsidR="58C2A458" w:rsidRDefault="58C2A458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Luisa Cortes</w:t>
            </w:r>
          </w:p>
        </w:tc>
        <w:tc>
          <w:tcPr>
            <w:tcW w:w="2976" w:type="dxa"/>
          </w:tcPr>
          <w:p w14:paraId="6F3205F8" w14:textId="3D69B15B" w:rsidR="58C2A458" w:rsidRDefault="58C2A458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2D63181B" w14:paraId="3BF804DC" w14:textId="77777777" w:rsidTr="2D63181B">
        <w:trPr>
          <w:trHeight w:val="300"/>
        </w:trPr>
        <w:tc>
          <w:tcPr>
            <w:tcW w:w="4390" w:type="dxa"/>
            <w:tcBorders>
              <w:bottom w:val="single" w:sz="4" w:space="0" w:color="E7E6E6" w:themeColor="background2"/>
            </w:tcBorders>
          </w:tcPr>
          <w:p w14:paraId="69CA0370" w14:textId="427D114A" w:rsidR="2CFB9384" w:rsidRDefault="2CFB9384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Emanuele </w:t>
            </w:r>
            <w:proofErr w:type="spellStart"/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Palescandolo</w:t>
            </w:r>
            <w:proofErr w:type="spellEnd"/>
          </w:p>
        </w:tc>
        <w:tc>
          <w:tcPr>
            <w:tcW w:w="2976" w:type="dxa"/>
            <w:tcBorders>
              <w:bottom w:val="single" w:sz="4" w:space="0" w:color="E7E6E6" w:themeColor="background2"/>
            </w:tcBorders>
          </w:tcPr>
          <w:p w14:paraId="4654E293" w14:textId="174A84C5" w:rsidR="2CFB9384" w:rsidRDefault="2CFB9384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00664D57" w14:paraId="3C23CF30" w14:textId="77777777" w:rsidTr="2D63181B">
        <w:trPr>
          <w:trHeight w:val="300"/>
        </w:trPr>
        <w:tc>
          <w:tcPr>
            <w:tcW w:w="4390" w:type="dxa"/>
            <w:tcBorders>
              <w:bottom w:val="single" w:sz="4" w:space="0" w:color="E7E6E6" w:themeColor="background2"/>
            </w:tcBorders>
          </w:tcPr>
          <w:p w14:paraId="3661EC0F" w14:textId="4EF47C02" w:rsidR="00664D57" w:rsidRPr="2D63181B" w:rsidRDefault="00664D57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Non-EC members</w:t>
            </w:r>
          </w:p>
        </w:tc>
        <w:tc>
          <w:tcPr>
            <w:tcW w:w="2976" w:type="dxa"/>
            <w:tcBorders>
              <w:bottom w:val="single" w:sz="4" w:space="0" w:color="E7E6E6" w:themeColor="background2"/>
            </w:tcBorders>
          </w:tcPr>
          <w:p w14:paraId="65A9BF7B" w14:textId="77777777" w:rsidR="00664D57" w:rsidRPr="2D63181B" w:rsidRDefault="00664D57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</w:p>
        </w:tc>
      </w:tr>
      <w:tr w:rsidR="2D63181B" w14:paraId="108072F9" w14:textId="77777777" w:rsidTr="2D63181B">
        <w:trPr>
          <w:trHeight w:val="300"/>
        </w:trPr>
        <w:tc>
          <w:tcPr>
            <w:tcW w:w="4390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D0CECE" w:themeFill="background2" w:themeFillShade="E6"/>
          </w:tcPr>
          <w:p w14:paraId="5BFAA079" w14:textId="32C1C1B9" w:rsidR="4BABDE9E" w:rsidRDefault="4BABDE9E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Robbie </w:t>
            </w:r>
            <w:proofErr w:type="spellStart"/>
            <w:r w:rsidR="6EB0FD81"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Sinnot</w:t>
            </w:r>
            <w:proofErr w:type="spellEnd"/>
          </w:p>
        </w:tc>
        <w:tc>
          <w:tcPr>
            <w:tcW w:w="2976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D0CECE" w:themeFill="background2" w:themeFillShade="E6"/>
          </w:tcPr>
          <w:p w14:paraId="1B0C1D7B" w14:textId="666E098C" w:rsidR="31061B4E" w:rsidRDefault="31061B4E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2D63181B" w14:paraId="688D58DD" w14:textId="77777777" w:rsidTr="2D63181B">
        <w:trPr>
          <w:trHeight w:val="300"/>
        </w:trPr>
        <w:tc>
          <w:tcPr>
            <w:tcW w:w="4390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D0CECE" w:themeFill="background2" w:themeFillShade="E6"/>
          </w:tcPr>
          <w:p w14:paraId="08A91596" w14:textId="77777777" w:rsidR="2D63181B" w:rsidRDefault="2D63181B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Katerina </w:t>
            </w:r>
            <w:proofErr w:type="spellStart"/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Hoskova</w:t>
            </w:r>
            <w:proofErr w:type="spellEnd"/>
          </w:p>
        </w:tc>
        <w:tc>
          <w:tcPr>
            <w:tcW w:w="2976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D0CECE" w:themeFill="background2" w:themeFillShade="E6"/>
          </w:tcPr>
          <w:p w14:paraId="165C4377" w14:textId="77777777" w:rsidR="2D63181B" w:rsidRDefault="2D63181B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</w:p>
        </w:tc>
      </w:tr>
      <w:tr w:rsidR="2D63181B" w14:paraId="291E20A9" w14:textId="77777777" w:rsidTr="2D63181B">
        <w:trPr>
          <w:trHeight w:val="300"/>
        </w:trPr>
        <w:tc>
          <w:tcPr>
            <w:tcW w:w="4390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D0CECE" w:themeFill="background2" w:themeFillShade="E6"/>
          </w:tcPr>
          <w:p w14:paraId="62F5A0D3" w14:textId="7CB52AEE" w:rsidR="2666B9CD" w:rsidRDefault="2666B9CD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proofErr w:type="spellStart"/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Sofiia</w:t>
            </w:r>
            <w:proofErr w:type="spellEnd"/>
            <w:r w:rsidR="5BACBA13"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 </w:t>
            </w:r>
            <w:proofErr w:type="spellStart"/>
            <w:r w:rsidR="5BACBA13"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Sehin</w:t>
            </w:r>
            <w:proofErr w:type="spellEnd"/>
          </w:p>
        </w:tc>
        <w:tc>
          <w:tcPr>
            <w:tcW w:w="2976" w:type="dxa"/>
            <w:tcBorders>
              <w:top w:val="single" w:sz="4" w:space="0" w:color="E7E6E6" w:themeColor="background2"/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D0CECE" w:themeFill="background2" w:themeFillShade="E6"/>
          </w:tcPr>
          <w:p w14:paraId="3F94A823" w14:textId="77D2F1D4" w:rsidR="5BACBA13" w:rsidRDefault="5BACBA13" w:rsidP="2D63181B">
            <w:pPr>
              <w:rPr>
                <w:rFonts w:asciiTheme="minorHAnsi" w:hAnsiTheme="minorHAnsi" w:cstheme="minorBidi"/>
                <w:sz w:val="26"/>
                <w:szCs w:val="26"/>
                <w:lang w:val="en-GB"/>
              </w:rPr>
            </w:pPr>
            <w:r w:rsidRPr="2D63181B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>Yes</w:t>
            </w:r>
            <w:r w:rsidR="00664D57">
              <w:rPr>
                <w:rFonts w:asciiTheme="minorHAnsi" w:hAnsiTheme="minorHAnsi" w:cstheme="minorBidi"/>
                <w:sz w:val="26"/>
                <w:szCs w:val="26"/>
                <w:lang w:val="en-GB"/>
              </w:rPr>
              <w:t xml:space="preserve"> (ESF)</w:t>
            </w:r>
          </w:p>
        </w:tc>
      </w:tr>
    </w:tbl>
    <w:p w14:paraId="50EBB665" w14:textId="77777777" w:rsidR="00183AFD" w:rsidRDefault="00183AFD" w:rsidP="00905D00">
      <w:pP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</w:pPr>
    </w:p>
    <w:p w14:paraId="7DC12E4F" w14:textId="77777777" w:rsidR="00183AFD" w:rsidRDefault="00183AFD" w:rsidP="2D63181B">
      <w:pPr>
        <w:rPr>
          <w:rFonts w:asciiTheme="minorHAnsi" w:eastAsiaTheme="minorEastAsia" w:hAnsiTheme="minorHAnsi" w:cstheme="minorBidi"/>
          <w:b/>
          <w:bCs/>
          <w:color w:val="1F4E79"/>
          <w:sz w:val="26"/>
          <w:szCs w:val="26"/>
          <w:lang w:val="en-GB"/>
        </w:rPr>
      </w:pPr>
      <w:r w:rsidRPr="2D63181B"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6"/>
          <w:szCs w:val="26"/>
          <w:lang w:val="en-GB"/>
        </w:rPr>
        <w:t>Agenda:</w:t>
      </w:r>
    </w:p>
    <w:p w14:paraId="76BB09B0" w14:textId="39350B24" w:rsidR="76103FD2" w:rsidRDefault="76103FD2" w:rsidP="2D63181B">
      <w:pPr>
        <w:rPr>
          <w:rFonts w:asciiTheme="minorHAnsi" w:eastAsiaTheme="minorEastAsia" w:hAnsiTheme="minorHAnsi" w:cstheme="minorBidi"/>
          <w:color w:val="222222"/>
          <w:lang w:val="en-GB"/>
        </w:rPr>
      </w:pPr>
    </w:p>
    <w:p w14:paraId="70455A9A" w14:textId="732E5AD2" w:rsidR="0E6181E5" w:rsidRDefault="0E6181E5" w:rsidP="2D63181B">
      <w:pPr>
        <w:rPr>
          <w:rFonts w:asciiTheme="minorHAnsi" w:eastAsiaTheme="minorEastAsia" w:hAnsiTheme="minorHAnsi" w:cstheme="minorBidi"/>
          <w:lang w:val="en-GB"/>
        </w:rPr>
      </w:pP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1. Information: CTLS2023 Budget and Participants Feedback (Robbie Sinnott)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2. Information: Update CTLS Governance and Administration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3. Information: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• CTLS Promote education and professional development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• CTLS Webinars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 xml:space="preserve">• </w:t>
      </w:r>
      <w:proofErr w:type="spellStart"/>
      <w:r w:rsidRPr="2D63181B">
        <w:rPr>
          <w:rFonts w:asciiTheme="minorHAnsi" w:eastAsiaTheme="minorEastAsia" w:hAnsiTheme="minorHAnsi" w:cstheme="minorBidi"/>
          <w:color w:val="222222"/>
          <w:lang w:val="en-GB"/>
        </w:rPr>
        <w:t>RItrainPlus</w:t>
      </w:r>
      <w:proofErr w:type="spellEnd"/>
      <w:r w:rsidRPr="2D63181B">
        <w:rPr>
          <w:rFonts w:asciiTheme="minorHAnsi" w:eastAsiaTheme="minorEastAsia" w:hAnsiTheme="minorHAnsi" w:cstheme="minorBidi"/>
          <w:color w:val="222222"/>
          <w:lang w:val="en-GB"/>
        </w:rPr>
        <w:t xml:space="preserve"> EU project update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• CTLS Professional Development Course 2023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lastRenderedPageBreak/>
        <w:t>4. Information: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 xml:space="preserve">• Enhance networking opportunities and </w:t>
      </w:r>
      <w:proofErr w:type="spellStart"/>
      <w:r w:rsidRPr="2D63181B">
        <w:rPr>
          <w:rFonts w:asciiTheme="minorHAnsi" w:eastAsiaTheme="minorEastAsia" w:hAnsiTheme="minorHAnsi" w:cstheme="minorBidi"/>
          <w:color w:val="222222"/>
          <w:lang w:val="en-GB"/>
        </w:rPr>
        <w:t>counseling</w:t>
      </w:r>
      <w:proofErr w:type="spellEnd"/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• Shadowing and Staff Exchange program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• Mentorship program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5. Information and Voting: Intensify our relationship with Corporate and Institutional Partners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Voting: MoU ABRF-CTLS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6. Information: Representation and Promotion of CTLS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7. Information: Intensify CTLS visibility and outreach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8. Voting: Budget discussion and decision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9. Voting: New EC members</w:t>
      </w:r>
      <w:r>
        <w:br/>
      </w:r>
      <w:r w:rsidRPr="2D63181B">
        <w:rPr>
          <w:rFonts w:asciiTheme="minorHAnsi" w:eastAsiaTheme="minorEastAsia" w:hAnsiTheme="minorHAnsi" w:cstheme="minorBidi"/>
          <w:color w:val="222222"/>
          <w:lang w:val="en-GB"/>
        </w:rPr>
        <w:t>10. Other Business</w:t>
      </w:r>
    </w:p>
    <w:p w14:paraId="45CF34B2" w14:textId="77777777" w:rsidR="00005B90" w:rsidRPr="007D149B" w:rsidRDefault="00005B90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9256110" w14:textId="77777777" w:rsidR="00905D00" w:rsidRDefault="00905D00" w:rsidP="2D63181B">
      <w:pPr>
        <w:rPr>
          <w:rFonts w:asciiTheme="minorHAnsi" w:eastAsiaTheme="minorEastAsia" w:hAnsiTheme="minorHAnsi" w:cstheme="minorBidi"/>
          <w:b/>
          <w:bCs/>
          <w:color w:val="1F4E79"/>
          <w:sz w:val="26"/>
          <w:szCs w:val="26"/>
          <w:lang w:val="en-GB"/>
        </w:rPr>
      </w:pPr>
      <w:r w:rsidRPr="2D63181B"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6"/>
          <w:szCs w:val="26"/>
          <w:lang w:val="en-GB"/>
        </w:rPr>
        <w:t>Meeting minutes:</w:t>
      </w:r>
    </w:p>
    <w:p w14:paraId="2E0F4685" w14:textId="3D3844BC" w:rsidR="76103FD2" w:rsidRDefault="76103FD2" w:rsidP="2D63181B">
      <w:pPr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6"/>
          <w:szCs w:val="26"/>
          <w:lang w:val="en-GB"/>
        </w:rPr>
      </w:pPr>
    </w:p>
    <w:p w14:paraId="61ADD0E0" w14:textId="55C170EF" w:rsidR="2B23B70C" w:rsidRDefault="2B23B70C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At 4:00 pm the meeting starts with </w:t>
      </w:r>
      <w:r w:rsidR="29490111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1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>6</w:t>
      </w:r>
      <w:r w:rsidR="29490111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voting participants (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quorum</w:t>
      </w:r>
      <w:r w:rsidR="49F68E78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="5A094954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achieved)</w:t>
      </w:r>
    </w:p>
    <w:p w14:paraId="2DB899EA" w14:textId="40687C43" w:rsidR="2D63181B" w:rsidRDefault="2D63181B" w:rsidP="2D63181B">
      <w:pPr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</w:pPr>
    </w:p>
    <w:p w14:paraId="5372B479" w14:textId="1A9F4023" w:rsidR="2D63181B" w:rsidRDefault="2D63181B" w:rsidP="2D63181B">
      <w:pPr>
        <w:rPr>
          <w:rFonts w:asciiTheme="minorHAnsi" w:eastAsiaTheme="minorEastAsia" w:hAnsiTheme="minorHAnsi" w:cstheme="minorBidi"/>
          <w:lang w:val="en-GB"/>
        </w:rPr>
      </w:pPr>
      <w:r w:rsidRPr="2D63181B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 xml:space="preserve">1. </w:t>
      </w:r>
      <w:r w:rsidR="39B5FA3A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Robbie</w:t>
      </w:r>
      <w:r w:rsidR="3DD3481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shows the </w:t>
      </w:r>
      <w:r w:rsidR="491B0ED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slide with the budget of CTLS 2023</w:t>
      </w:r>
      <w:r w:rsidR="3DD3481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</w:p>
    <w:p w14:paraId="790B15B1" w14:textId="5C278E7A" w:rsidR="76103FD2" w:rsidRDefault="39B5FA3A" w:rsidP="2D63181B">
      <w:pPr>
        <w:rPr>
          <w:rFonts w:asciiTheme="minorHAnsi" w:eastAsiaTheme="minorEastAsia" w:hAnsiTheme="minorHAnsi" w:cstheme="minorBidi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Numbers </w:t>
      </w:r>
      <w:r w:rsidR="3674621D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will be 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finalized in early January.</w:t>
      </w:r>
    </w:p>
    <w:p w14:paraId="5A560E37" w14:textId="14A2D386" w:rsidR="7D176DF6" w:rsidRDefault="7D176DF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Survey: only 37 people</w:t>
      </w:r>
      <w:r w:rsidR="3B3F6257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responded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, most people very satisfied</w:t>
      </w:r>
    </w:p>
    <w:p w14:paraId="3EFE1FB3" w14:textId="661A9E29" w:rsidR="327BCDE8" w:rsidRDefault="327BCDE8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Networking opportunities, social program and open mic session were the favourite</w:t>
      </w:r>
    </w:p>
    <w:p w14:paraId="40ECEC63" w14:textId="598B89AF" w:rsidR="2D63181B" w:rsidRDefault="2D63181B" w:rsidP="2D63181B">
      <w:pPr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6"/>
          <w:szCs w:val="26"/>
          <w:lang w:val="en-GB"/>
        </w:rPr>
      </w:pPr>
    </w:p>
    <w:p w14:paraId="0AFE1B1B" w14:textId="0C592547" w:rsidR="76103FD2" w:rsidRDefault="19EB52F0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2. Julia reports the activities done with the support of </w:t>
      </w:r>
      <w:r w:rsidR="74AF688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ESF</w:t>
      </w:r>
    </w:p>
    <w:p w14:paraId="196CBDFA" w14:textId="46650231" w:rsidR="1408EEAE" w:rsidRDefault="1408EEAE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Change of a</w:t>
      </w:r>
      <w:r w:rsidR="74AF688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ddress</w:t>
      </w:r>
    </w:p>
    <w:p w14:paraId="24B32C0F" w14:textId="62C8ADB1" w:rsidR="74AF6886" w:rsidRDefault="74AF688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Back up of the website</w:t>
      </w:r>
    </w:p>
    <w:p w14:paraId="6EABD998" w14:textId="60B618F0" w:rsidR="74AF6886" w:rsidRDefault="74AF688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Website is still not perfectly </w:t>
      </w:r>
      <w:proofErr w:type="gramStart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restored,</w:t>
      </w:r>
      <w:proofErr w:type="gramEnd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Julia is </w:t>
      </w:r>
      <w:proofErr w:type="spellStart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workì</w:t>
      </w:r>
      <w:r w:rsidR="15DABC03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n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g</w:t>
      </w:r>
      <w:proofErr w:type="spellEnd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to modernize it</w:t>
      </w:r>
    </w:p>
    <w:p w14:paraId="126808EF" w14:textId="4F3C403B" w:rsidR="74AF6886" w:rsidRDefault="74AF688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Accountant</w:t>
      </w:r>
    </w:p>
    <w:p w14:paraId="1D2CF5C0" w14:textId="41252C22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72713751" w14:textId="6953BBA6" w:rsidR="2D3F9A1B" w:rsidRDefault="2D3F9A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3.</w:t>
      </w:r>
    </w:p>
    <w:p w14:paraId="34A250E5" w14:textId="50AFFC35" w:rsidR="74AF6886" w:rsidRDefault="74AF688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Training WG</w:t>
      </w:r>
    </w:p>
    <w:p w14:paraId="7504BBCB" w14:textId="3CF969D5" w:rsidR="74AF6886" w:rsidRDefault="74AF688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Professional development course</w:t>
      </w:r>
    </w:p>
    <w:p w14:paraId="737450A0" w14:textId="373087E0" w:rsidR="74AF6886" w:rsidRDefault="74AF688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Webinars/workshops</w:t>
      </w:r>
    </w:p>
    <w:p w14:paraId="34209653" w14:textId="5DA06434" w:rsidR="74AF6886" w:rsidRDefault="74AF688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EDI focus group (Natalie Homer): 2 people adhered</w:t>
      </w:r>
      <w:r w:rsidR="4C473D7B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to the new group</w:t>
      </w:r>
    </w:p>
    <w:p w14:paraId="726D7123" w14:textId="3A578FDD" w:rsidR="2D78F232" w:rsidRDefault="2D78F232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ITRAIN+ courses </w:t>
      </w:r>
    </w:p>
    <w:p w14:paraId="61B105CC" w14:textId="0AFEF61E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41CA64E5" w14:textId="764AC84D" w:rsidR="2B99B014" w:rsidRDefault="2B99B014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4.</w:t>
      </w:r>
    </w:p>
    <w:p w14:paraId="7171D9DA" w14:textId="116FA630" w:rsidR="156A75B2" w:rsidRDefault="156A75B2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Shadowing program: 11 in 2022 and 11 in 2023</w:t>
      </w:r>
      <w:r w:rsidR="540939F2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it can be one of our flagships. </w:t>
      </w:r>
    </w:p>
    <w:p w14:paraId="35B33617" w14:textId="79166899" w:rsidR="540939F2" w:rsidRDefault="540939F2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Julia: improve the way we advertise it</w:t>
      </w:r>
      <w:r w:rsidR="1BCAEB25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. There is a possibility for staff exchange from </w:t>
      </w:r>
      <w:proofErr w:type="spellStart"/>
      <w:r w:rsidR="1BCAEB25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Ritrain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>Plus</w:t>
      </w:r>
      <w:proofErr w:type="spellEnd"/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as well. Please, keep that in mind (maximum 500 EUR)</w:t>
      </w:r>
    </w:p>
    <w:p w14:paraId="0E99FC17" w14:textId="7B241A5E" w:rsidR="48C17332" w:rsidRDefault="48C17332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Corporate 3 and Institutional partners 2, in discussion with some more</w:t>
      </w:r>
    </w:p>
    <w:p w14:paraId="7108AB1C" w14:textId="480D03B7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1FB691D6" w14:textId="28343BB5" w:rsidR="326781E7" w:rsidRDefault="326781E7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5.</w:t>
      </w:r>
    </w:p>
    <w:p w14:paraId="0592CFAB" w14:textId="6D17CC73" w:rsidR="48C17332" w:rsidRDefault="48C17332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MoU with ABRF:</w:t>
      </w:r>
    </w:p>
    <w:p w14:paraId="10FE44FD" w14:textId="7F2785DB" w:rsidR="1104D46E" w:rsidRDefault="00664D57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Natalie comment (CTLS was invited to this event): </w:t>
      </w:r>
      <w:r w:rsidR="1104D46E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MS society in Germany appreciated</w:t>
      </w:r>
      <w:r w:rsidR="2E4E2CCE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the connection with ABRF</w:t>
      </w:r>
    </w:p>
    <w:p w14:paraId="4AEBED8D" w14:textId="0FD852C2" w:rsidR="48C17332" w:rsidRDefault="48C17332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Voting</w:t>
      </w:r>
      <w:r w:rsidR="0AEC22AD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: Do you agree with the CTLS-ABRF MoU?</w:t>
      </w:r>
      <w:r w:rsidR="4FA9B99F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15 yes, 1 abstain)</w:t>
      </w:r>
    </w:p>
    <w:p w14:paraId="331D33E8" w14:textId="31DE0AC9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706A5B77" w14:textId="744A8D43" w:rsidR="2C1DE236" w:rsidRDefault="2C1DE236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6.</w:t>
      </w:r>
      <w:r w:rsidR="7548DD53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,7.</w:t>
      </w:r>
    </w:p>
    <w:p w14:paraId="10DC7C69" w14:textId="656213A7" w:rsidR="4FA9B99F" w:rsidRDefault="4FA9B99F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lastRenderedPageBreak/>
        <w:t xml:space="preserve">Merge </w:t>
      </w:r>
      <w:r w:rsidR="00A832FC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of Communication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and Community engagement WG</w:t>
      </w:r>
    </w:p>
    <w:p w14:paraId="712601BB" w14:textId="6BB7A55F" w:rsidR="08014C5A" w:rsidRDefault="08014C5A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Julia reports on several 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>events</w:t>
      </w:r>
      <w:r w:rsidR="00664D57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invitations</w:t>
      </w:r>
    </w:p>
    <w:p w14:paraId="6C40B215" w14:textId="13CE9E68" w:rsidR="08014C5A" w:rsidRDefault="08014C5A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Membership and budget</w:t>
      </w:r>
    </w:p>
    <w:p w14:paraId="693484CD" w14:textId="3C8C1816" w:rsidR="08014C5A" w:rsidRDefault="08014C5A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252 members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November 2023)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, constant independently of the congress</w:t>
      </w:r>
    </w:p>
    <w:p w14:paraId="3AC3152E" w14:textId="0D2083BC" w:rsidR="08014C5A" w:rsidRDefault="08014C5A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Lola: a reminder email will be sent soon</w:t>
      </w:r>
    </w:p>
    <w:p w14:paraId="759B84AC" w14:textId="7E98D630" w:rsidR="08014C5A" w:rsidRDefault="08014C5A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Reduce rates for non</w:t>
      </w:r>
      <w:r w:rsidR="00A832FC">
        <w:rPr>
          <w:rFonts w:asciiTheme="minorHAnsi" w:eastAsiaTheme="minorEastAsia" w:hAnsiTheme="minorHAnsi" w:cstheme="minorBidi"/>
          <w:sz w:val="22"/>
          <w:szCs w:val="22"/>
          <w:lang w:val="en-GB"/>
        </w:rPr>
        <w:t>-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managerial positions </w:t>
      </w:r>
      <w:r w:rsidR="32C9A42F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that 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>it seems</w:t>
      </w:r>
      <w:r w:rsidR="00664D57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not very popular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>, we (all EC) need to work on that!</w:t>
      </w:r>
    </w:p>
    <w:p w14:paraId="30D0FA40" w14:textId="2D9A84BD" w:rsidR="75B7A5FD" w:rsidRDefault="75B7A5FD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Remind the members to f</w:t>
      </w:r>
      <w:r w:rsidR="08014C5A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inali</w:t>
      </w:r>
      <w:r w:rsidR="62BD45E9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ze</w:t>
      </w:r>
      <w:r w:rsidR="08014C5A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the registration</w:t>
      </w:r>
    </w:p>
    <w:p w14:paraId="21BB9241" w14:textId="23C2AE83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1DF2BCE3" w14:textId="71D87B7A" w:rsidR="55DA0284" w:rsidRDefault="55DA0284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8.</w:t>
      </w:r>
    </w:p>
    <w:p w14:paraId="585DD6FE" w14:textId="513F21B5" w:rsidR="79CE5A04" w:rsidRDefault="79CE5A04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Budget 2024</w:t>
      </w:r>
    </w:p>
    <w:p w14:paraId="0F60BCC4" w14:textId="51B9ABF0" w:rsidR="6A63E575" w:rsidRDefault="6A63E575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Julia: we need to reduce the expenses of Zoom </w:t>
      </w:r>
      <w:proofErr w:type="gramStart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platform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proofErr w:type="gramEnd"/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we are looking for other possibilities.</w:t>
      </w:r>
    </w:p>
    <w:p w14:paraId="33506BAC" w14:textId="095330D0" w:rsidR="519C4E03" w:rsidRDefault="519C4E03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Lola recalls last year su</w:t>
      </w:r>
      <w:r w:rsidR="5B2E138D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g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gestion from Spencer regarding the CTLS trademark</w:t>
      </w:r>
    </w:p>
    <w:p w14:paraId="09B10C41" w14:textId="420216B6" w:rsidR="519C4E03" w:rsidRDefault="519C4E03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proofErr w:type="spellStart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Ondrej</w:t>
      </w:r>
      <w:proofErr w:type="spellEnd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: why the CTLS2023 pr</w:t>
      </w:r>
      <w:r w:rsidR="46548743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ofit is </w:t>
      </w:r>
      <w:r w:rsidR="00664D57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distributed</w:t>
      </w:r>
      <w:r w:rsidR="46548743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over 2 years? Lola. Most probably we will get the money in 2024 and </w:t>
      </w:r>
      <w:r w:rsidR="670214AA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it won’t be more than 3500 euros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we will check this for the AGM meeting)</w:t>
      </w:r>
      <w:r w:rsidR="670214AA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. </w:t>
      </w:r>
      <w:proofErr w:type="spellStart"/>
      <w:r w:rsidR="670214AA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Ondrej</w:t>
      </w:r>
      <w:proofErr w:type="spellEnd"/>
      <w:r w:rsidR="670214AA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: Better to distinguish cashflow and commitments. </w:t>
      </w:r>
    </w:p>
    <w:p w14:paraId="75569EF3" w14:textId="5215E0A2" w:rsidR="3ED67FB1" w:rsidRDefault="3ED67FB1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CTLS activities: </w:t>
      </w:r>
      <w:r w:rsidR="3D32FFD5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25000 with only 2000 left</w:t>
      </w:r>
    </w:p>
    <w:p w14:paraId="1E2173E2" w14:textId="432FB977" w:rsidR="035AD67B" w:rsidRDefault="035AD67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5000 for CTLS endorsed events</w:t>
      </w:r>
    </w:p>
    <w:p w14:paraId="1D41E97B" w14:textId="652E1410" w:rsidR="79CE5A04" w:rsidRDefault="79CE5A04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Voting </w:t>
      </w:r>
      <w:r w:rsidR="611156D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Do you </w:t>
      </w:r>
      <w:r w:rsidR="00664D57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approve</w:t>
      </w:r>
      <w:r w:rsidR="611156D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the budget for 2024? 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(</w:t>
      </w:r>
      <w:r w:rsidR="24509750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17 yes, 1 abstain)</w:t>
      </w:r>
    </w:p>
    <w:p w14:paraId="007A867D" w14:textId="52F76750" w:rsidR="24509750" w:rsidRDefault="24509750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proofErr w:type="spellStart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Ondrej</w:t>
      </w:r>
      <w:proofErr w:type="spellEnd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: the budget will be also vot</w:t>
      </w:r>
      <w:r w:rsidR="75626BD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ed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by the AGM</w:t>
      </w:r>
    </w:p>
    <w:p w14:paraId="67003E16" w14:textId="18663609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6DA79515" w14:textId="1D0A9063" w:rsidR="24509750" w:rsidRDefault="24509750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CTLS 2025 MoU signed, steering committee </w:t>
      </w:r>
      <w:r w:rsidR="39B65DF7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nomination, happy to have one more member from the EC. Meeting every 2-4 weeks</w:t>
      </w:r>
    </w:p>
    <w:p w14:paraId="1B0E2C1B" w14:textId="1D2AB818" w:rsidR="33805835" w:rsidRDefault="33805835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Julia asks for candidates</w:t>
      </w:r>
      <w:r w:rsidR="3A08CDA4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for the steering committee, which includes Julia, Ralf and Lola so far.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No other EC member seems interested in being part of the steering committee.</w:t>
      </w:r>
    </w:p>
    <w:p w14:paraId="679F1045" w14:textId="7F12261D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59AFDE7F" w14:textId="11BEF4B4" w:rsidR="4DC74F38" w:rsidRDefault="4DC74F38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New </w:t>
      </w:r>
      <w:r w:rsidR="194FA5A4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EC 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candidate Rand Haley</w:t>
      </w:r>
      <w:r w:rsidR="4F6C50C3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. He was invited to the meeting</w:t>
      </w:r>
    </w:p>
    <w:p w14:paraId="6616BCB4" w14:textId="022BB0ED" w:rsidR="0F226A07" w:rsidRDefault="0F226A07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Voting (14 Yes, 2 abstains)</w:t>
      </w:r>
    </w:p>
    <w:p w14:paraId="096CDFC8" w14:textId="17A1FB91" w:rsidR="136D4162" w:rsidRDefault="136D4162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The vote h</w:t>
      </w:r>
      <w:r w:rsidR="4BB9F094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as to be ratified by the AGM</w:t>
      </w:r>
    </w:p>
    <w:p w14:paraId="03612288" w14:textId="6770279B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1B974561" w14:textId="33C4A2BF" w:rsidR="0F226A07" w:rsidRDefault="0F226A07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Spencer: Core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>4</w:t>
      </w: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life has expressed the interest to reach out to CTLS to talk about synergies. They fund technology platfo</w:t>
      </w:r>
      <w:r w:rsidR="248830AE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m research initiatives. How should they go? </w:t>
      </w:r>
    </w:p>
    <w:p w14:paraId="0CD15CA1" w14:textId="20C13189" w:rsidR="248830AE" w:rsidRDefault="248830AE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Julia. We can have a discussion with </w:t>
      </w:r>
      <w:proofErr w:type="spellStart"/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BoD</w:t>
      </w:r>
      <w:proofErr w:type="spellEnd"/>
      <w:r w:rsidR="4535BE15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we are open. </w:t>
      </w:r>
      <w:r w:rsidR="0B51A947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They </w:t>
      </w:r>
      <w:r w:rsidR="215C0209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should I address an email to the </w:t>
      </w:r>
      <w:proofErr w:type="spellStart"/>
      <w:r w:rsidR="215C0209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BoD</w:t>
      </w:r>
      <w:proofErr w:type="spellEnd"/>
    </w:p>
    <w:p w14:paraId="1CA40F07" w14:textId="28652517" w:rsidR="2D63181B" w:rsidRDefault="2D63181B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6795EE8E" w14:textId="374E4E7E" w:rsidR="5D0BC03F" w:rsidRDefault="5D0BC03F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Jane: what about the expiration of the EC members?</w:t>
      </w:r>
    </w:p>
    <w:p w14:paraId="2C09349B" w14:textId="44F2A522" w:rsidR="5D0BC03F" w:rsidRDefault="5D0BC03F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Julia: last time we took the decision to extend one more year</w:t>
      </w:r>
    </w:p>
    <w:p w14:paraId="031E2128" w14:textId="550D406C" w:rsidR="5C807D9C" w:rsidRDefault="5C807D9C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Peter: we have to be sure we have enough overlap. </w:t>
      </w:r>
    </w:p>
    <w:p w14:paraId="5A608E1C" w14:textId="6EB3EE6F" w:rsidR="5C807D9C" w:rsidRDefault="5C807D9C" w:rsidP="2D63181B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Emanuele: </w:t>
      </w:r>
      <w:r w:rsidR="275C026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industry and outreach, </w:t>
      </w:r>
      <w:r w:rsidR="00664D57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would like to </w:t>
      </w:r>
      <w:r w:rsidR="275C0266" w:rsidRPr="2D63181B">
        <w:rPr>
          <w:rFonts w:asciiTheme="minorHAnsi" w:eastAsiaTheme="minorEastAsia" w:hAnsiTheme="minorHAnsi" w:cstheme="minorBidi"/>
          <w:sz w:val="22"/>
          <w:szCs w:val="22"/>
          <w:lang w:val="en-GB"/>
        </w:rPr>
        <w:t>set meetings with all the WGs to enhance cooperation</w:t>
      </w:r>
    </w:p>
    <w:sectPr w:rsidR="5C807D9C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11F87" w14:textId="77777777" w:rsidR="00D579A7" w:rsidRDefault="00D579A7" w:rsidP="00905D00">
      <w:r>
        <w:separator/>
      </w:r>
    </w:p>
  </w:endnote>
  <w:endnote w:type="continuationSeparator" w:id="0">
    <w:p w14:paraId="6A6BF2C6" w14:textId="77777777" w:rsidR="00D579A7" w:rsidRDefault="00D579A7" w:rsidP="00905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 Condensed Black">
    <w:altName w:val="Arial"/>
    <w:charset w:val="00"/>
    <w:family w:val="auto"/>
    <w:pitch w:val="variable"/>
    <w:sig w:usb0="A00002FF" w:usb1="5000205A" w:usb2="00000000" w:usb3="00000000" w:csb0="00000001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DECB1" w14:textId="77777777" w:rsidR="00D579A7" w:rsidRDefault="00D579A7" w:rsidP="00905D00">
      <w:r>
        <w:separator/>
      </w:r>
    </w:p>
  </w:footnote>
  <w:footnote w:type="continuationSeparator" w:id="0">
    <w:p w14:paraId="6C583F92" w14:textId="77777777" w:rsidR="00D579A7" w:rsidRDefault="00D579A7" w:rsidP="00905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1573A" w14:textId="19A459AC" w:rsidR="00905D00" w:rsidRDefault="00404894" w:rsidP="00905D00">
    <w:pPr>
      <w:pStyle w:val="Header"/>
      <w:jc w:val="right"/>
    </w:pPr>
    <w:r>
      <w:rPr>
        <w:noProof/>
        <w:lang w:val="en-US"/>
      </w:rPr>
      <w:drawing>
        <wp:inline distT="0" distB="0" distL="0" distR="0" wp14:anchorId="2893C350" wp14:editId="01D5E3E0">
          <wp:extent cx="2296800" cy="736600"/>
          <wp:effectExtent l="0" t="0" r="1905" b="0"/>
          <wp:docPr id="11157134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15713464" name="Picture 111571346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0619" cy="741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F1AE7"/>
    <w:multiLevelType w:val="hybridMultilevel"/>
    <w:tmpl w:val="A8C61D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3B35"/>
    <w:multiLevelType w:val="hybridMultilevel"/>
    <w:tmpl w:val="86EA69C0"/>
    <w:lvl w:ilvl="0" w:tplc="C798A9A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81D03F3"/>
    <w:multiLevelType w:val="hybridMultilevel"/>
    <w:tmpl w:val="5E00AD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73AA0"/>
    <w:multiLevelType w:val="hybridMultilevel"/>
    <w:tmpl w:val="79E60660"/>
    <w:lvl w:ilvl="0" w:tplc="1ADE2D3A">
      <w:start w:val="32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FE119EF"/>
    <w:multiLevelType w:val="hybridMultilevel"/>
    <w:tmpl w:val="86EA69C0"/>
    <w:lvl w:ilvl="0" w:tplc="C798A9A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31D1DEA"/>
    <w:multiLevelType w:val="hybridMultilevel"/>
    <w:tmpl w:val="9500C27A"/>
    <w:lvl w:ilvl="0" w:tplc="2C56652A">
      <w:start w:val="3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  <w:b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951612"/>
    <w:multiLevelType w:val="hybridMultilevel"/>
    <w:tmpl w:val="5A248E42"/>
    <w:lvl w:ilvl="0" w:tplc="C23ACF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F69D7"/>
    <w:multiLevelType w:val="hybridMultilevel"/>
    <w:tmpl w:val="3CDC3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02970"/>
    <w:multiLevelType w:val="hybridMultilevel"/>
    <w:tmpl w:val="F2DA2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DE010F"/>
    <w:multiLevelType w:val="hybridMultilevel"/>
    <w:tmpl w:val="BBC2B4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26372"/>
    <w:multiLevelType w:val="hybridMultilevel"/>
    <w:tmpl w:val="7BE0A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00D3F"/>
    <w:multiLevelType w:val="hybridMultilevel"/>
    <w:tmpl w:val="BB2633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47C9E"/>
    <w:multiLevelType w:val="hybridMultilevel"/>
    <w:tmpl w:val="36EED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D592F7"/>
    <w:multiLevelType w:val="hybridMultilevel"/>
    <w:tmpl w:val="402671EE"/>
    <w:lvl w:ilvl="0" w:tplc="5AB43608">
      <w:start w:val="1"/>
      <w:numFmt w:val="decimal"/>
      <w:lvlText w:val="%1."/>
      <w:lvlJc w:val="left"/>
      <w:pPr>
        <w:ind w:left="720" w:hanging="360"/>
      </w:pPr>
    </w:lvl>
    <w:lvl w:ilvl="1" w:tplc="4E78AED0">
      <w:start w:val="1"/>
      <w:numFmt w:val="lowerLetter"/>
      <w:lvlText w:val="%2."/>
      <w:lvlJc w:val="left"/>
      <w:pPr>
        <w:ind w:left="1440" w:hanging="360"/>
      </w:pPr>
    </w:lvl>
    <w:lvl w:ilvl="2" w:tplc="F214A72C">
      <w:start w:val="1"/>
      <w:numFmt w:val="lowerRoman"/>
      <w:lvlText w:val="%3."/>
      <w:lvlJc w:val="right"/>
      <w:pPr>
        <w:ind w:left="2160" w:hanging="180"/>
      </w:pPr>
    </w:lvl>
    <w:lvl w:ilvl="3" w:tplc="EB50E402">
      <w:start w:val="1"/>
      <w:numFmt w:val="decimal"/>
      <w:lvlText w:val="%4."/>
      <w:lvlJc w:val="left"/>
      <w:pPr>
        <w:ind w:left="2880" w:hanging="360"/>
      </w:pPr>
    </w:lvl>
    <w:lvl w:ilvl="4" w:tplc="C972CDCA">
      <w:start w:val="1"/>
      <w:numFmt w:val="lowerLetter"/>
      <w:lvlText w:val="%5."/>
      <w:lvlJc w:val="left"/>
      <w:pPr>
        <w:ind w:left="3600" w:hanging="360"/>
      </w:pPr>
    </w:lvl>
    <w:lvl w:ilvl="5" w:tplc="7842F07E">
      <w:start w:val="1"/>
      <w:numFmt w:val="lowerRoman"/>
      <w:lvlText w:val="%6."/>
      <w:lvlJc w:val="right"/>
      <w:pPr>
        <w:ind w:left="4320" w:hanging="180"/>
      </w:pPr>
    </w:lvl>
    <w:lvl w:ilvl="6" w:tplc="9258CCF8">
      <w:start w:val="1"/>
      <w:numFmt w:val="decimal"/>
      <w:lvlText w:val="%7."/>
      <w:lvlJc w:val="left"/>
      <w:pPr>
        <w:ind w:left="5040" w:hanging="360"/>
      </w:pPr>
    </w:lvl>
    <w:lvl w:ilvl="7" w:tplc="D910F45A">
      <w:start w:val="1"/>
      <w:numFmt w:val="lowerLetter"/>
      <w:lvlText w:val="%8."/>
      <w:lvlJc w:val="left"/>
      <w:pPr>
        <w:ind w:left="5760" w:hanging="360"/>
      </w:pPr>
    </w:lvl>
    <w:lvl w:ilvl="8" w:tplc="C0421AF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A910F4"/>
    <w:multiLevelType w:val="hybridMultilevel"/>
    <w:tmpl w:val="3E26C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B94CF9"/>
    <w:multiLevelType w:val="hybridMultilevel"/>
    <w:tmpl w:val="4B044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4DD40"/>
    <w:multiLevelType w:val="hybridMultilevel"/>
    <w:tmpl w:val="B1800506"/>
    <w:lvl w:ilvl="0" w:tplc="1A70C0E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BD624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067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ABE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5C91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785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65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AC8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A6D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C4458"/>
    <w:multiLevelType w:val="hybridMultilevel"/>
    <w:tmpl w:val="4DB80F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0"/>
  </w:num>
  <w:num w:numId="4">
    <w:abstractNumId w:val="14"/>
  </w:num>
  <w:num w:numId="5">
    <w:abstractNumId w:val="11"/>
  </w:num>
  <w:num w:numId="6">
    <w:abstractNumId w:val="2"/>
  </w:num>
  <w:num w:numId="7">
    <w:abstractNumId w:val="9"/>
  </w:num>
  <w:num w:numId="8">
    <w:abstractNumId w:val="12"/>
  </w:num>
  <w:num w:numId="9">
    <w:abstractNumId w:val="7"/>
  </w:num>
  <w:num w:numId="10">
    <w:abstractNumId w:val="17"/>
  </w:num>
  <w:num w:numId="11">
    <w:abstractNumId w:val="10"/>
  </w:num>
  <w:num w:numId="12">
    <w:abstractNumId w:val="5"/>
  </w:num>
  <w:num w:numId="13">
    <w:abstractNumId w:val="3"/>
  </w:num>
  <w:num w:numId="14">
    <w:abstractNumId w:val="4"/>
  </w:num>
  <w:num w:numId="15">
    <w:abstractNumId w:val="1"/>
  </w:num>
  <w:num w:numId="16">
    <w:abstractNumId w:val="8"/>
  </w:num>
  <w:num w:numId="17">
    <w:abstractNumId w:val="1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DQyM7c0MbI0MzVU0lEKTi0uzszPAykwqQUAjTwb/ywAAAA="/>
  </w:docVars>
  <w:rsids>
    <w:rsidRoot w:val="003D228A"/>
    <w:rsid w:val="00005B90"/>
    <w:rsid w:val="000133B2"/>
    <w:rsid w:val="000330D2"/>
    <w:rsid w:val="00033233"/>
    <w:rsid w:val="000355CF"/>
    <w:rsid w:val="00080498"/>
    <w:rsid w:val="00084FAF"/>
    <w:rsid w:val="00093B1A"/>
    <w:rsid w:val="000A1D92"/>
    <w:rsid w:val="000C2C8A"/>
    <w:rsid w:val="000F3307"/>
    <w:rsid w:val="000F44AE"/>
    <w:rsid w:val="000F69E2"/>
    <w:rsid w:val="00102564"/>
    <w:rsid w:val="0010527B"/>
    <w:rsid w:val="001067CD"/>
    <w:rsid w:val="00113D2F"/>
    <w:rsid w:val="00133C49"/>
    <w:rsid w:val="00137E53"/>
    <w:rsid w:val="00140985"/>
    <w:rsid w:val="0015119A"/>
    <w:rsid w:val="001549B9"/>
    <w:rsid w:val="00160045"/>
    <w:rsid w:val="00167FEF"/>
    <w:rsid w:val="00170F92"/>
    <w:rsid w:val="001725A7"/>
    <w:rsid w:val="0017495B"/>
    <w:rsid w:val="00175ED5"/>
    <w:rsid w:val="001803CD"/>
    <w:rsid w:val="00183AFD"/>
    <w:rsid w:val="0018572A"/>
    <w:rsid w:val="00186D28"/>
    <w:rsid w:val="00187DE3"/>
    <w:rsid w:val="00192626"/>
    <w:rsid w:val="001974A2"/>
    <w:rsid w:val="001A5654"/>
    <w:rsid w:val="001B043B"/>
    <w:rsid w:val="001B0A9B"/>
    <w:rsid w:val="001C493A"/>
    <w:rsid w:val="001C7F2F"/>
    <w:rsid w:val="00203136"/>
    <w:rsid w:val="00225098"/>
    <w:rsid w:val="002317E6"/>
    <w:rsid w:val="002318EC"/>
    <w:rsid w:val="00234ABA"/>
    <w:rsid w:val="00236654"/>
    <w:rsid w:val="0024644E"/>
    <w:rsid w:val="00251399"/>
    <w:rsid w:val="0025370B"/>
    <w:rsid w:val="00260F31"/>
    <w:rsid w:val="002640DB"/>
    <w:rsid w:val="00274235"/>
    <w:rsid w:val="00275BCD"/>
    <w:rsid w:val="00290311"/>
    <w:rsid w:val="00290B18"/>
    <w:rsid w:val="002949D2"/>
    <w:rsid w:val="002A487F"/>
    <w:rsid w:val="002A500B"/>
    <w:rsid w:val="002B17C4"/>
    <w:rsid w:val="002B2C18"/>
    <w:rsid w:val="002B4C84"/>
    <w:rsid w:val="002D210A"/>
    <w:rsid w:val="002F02C0"/>
    <w:rsid w:val="002F6C8C"/>
    <w:rsid w:val="00304EF8"/>
    <w:rsid w:val="003202DA"/>
    <w:rsid w:val="00323162"/>
    <w:rsid w:val="00324F91"/>
    <w:rsid w:val="00345A88"/>
    <w:rsid w:val="0036372D"/>
    <w:rsid w:val="00365DCA"/>
    <w:rsid w:val="00365ECB"/>
    <w:rsid w:val="00373830"/>
    <w:rsid w:val="0038720D"/>
    <w:rsid w:val="003975C9"/>
    <w:rsid w:val="003A65EB"/>
    <w:rsid w:val="003B1458"/>
    <w:rsid w:val="003B4E42"/>
    <w:rsid w:val="003C4144"/>
    <w:rsid w:val="003D1E9A"/>
    <w:rsid w:val="003D228A"/>
    <w:rsid w:val="004043BA"/>
    <w:rsid w:val="00404894"/>
    <w:rsid w:val="00413412"/>
    <w:rsid w:val="00416E5C"/>
    <w:rsid w:val="00425386"/>
    <w:rsid w:val="00430F67"/>
    <w:rsid w:val="004355BA"/>
    <w:rsid w:val="0043660F"/>
    <w:rsid w:val="004505EA"/>
    <w:rsid w:val="004755F8"/>
    <w:rsid w:val="00482603"/>
    <w:rsid w:val="0049082B"/>
    <w:rsid w:val="004934A8"/>
    <w:rsid w:val="004A08F0"/>
    <w:rsid w:val="004A33B8"/>
    <w:rsid w:val="004B57C9"/>
    <w:rsid w:val="004D07A1"/>
    <w:rsid w:val="004D47C2"/>
    <w:rsid w:val="004E1A1F"/>
    <w:rsid w:val="004E3556"/>
    <w:rsid w:val="004E4EDB"/>
    <w:rsid w:val="004F03EF"/>
    <w:rsid w:val="004F6260"/>
    <w:rsid w:val="004F774A"/>
    <w:rsid w:val="00517577"/>
    <w:rsid w:val="0054549B"/>
    <w:rsid w:val="00546F11"/>
    <w:rsid w:val="00551D5C"/>
    <w:rsid w:val="00572012"/>
    <w:rsid w:val="00577AC7"/>
    <w:rsid w:val="00582171"/>
    <w:rsid w:val="005903AE"/>
    <w:rsid w:val="00596140"/>
    <w:rsid w:val="005A7A19"/>
    <w:rsid w:val="005B09BE"/>
    <w:rsid w:val="005B4BDE"/>
    <w:rsid w:val="005C7634"/>
    <w:rsid w:val="005D1A45"/>
    <w:rsid w:val="0060497D"/>
    <w:rsid w:val="0061077C"/>
    <w:rsid w:val="00615A40"/>
    <w:rsid w:val="00624CB3"/>
    <w:rsid w:val="00632D0F"/>
    <w:rsid w:val="0065651F"/>
    <w:rsid w:val="00662B13"/>
    <w:rsid w:val="00663855"/>
    <w:rsid w:val="00664B9B"/>
    <w:rsid w:val="00664D57"/>
    <w:rsid w:val="00666D5B"/>
    <w:rsid w:val="0067116B"/>
    <w:rsid w:val="0068085F"/>
    <w:rsid w:val="00680E59"/>
    <w:rsid w:val="00682C04"/>
    <w:rsid w:val="00683180"/>
    <w:rsid w:val="00685676"/>
    <w:rsid w:val="0069224E"/>
    <w:rsid w:val="006A28E5"/>
    <w:rsid w:val="006A2FEA"/>
    <w:rsid w:val="006B239E"/>
    <w:rsid w:val="006C7DED"/>
    <w:rsid w:val="006D1F7F"/>
    <w:rsid w:val="006D4188"/>
    <w:rsid w:val="006F0D41"/>
    <w:rsid w:val="006F5D17"/>
    <w:rsid w:val="00713828"/>
    <w:rsid w:val="0071489B"/>
    <w:rsid w:val="00721B8F"/>
    <w:rsid w:val="00732655"/>
    <w:rsid w:val="00733115"/>
    <w:rsid w:val="00737D15"/>
    <w:rsid w:val="00740B01"/>
    <w:rsid w:val="007420B6"/>
    <w:rsid w:val="00742A27"/>
    <w:rsid w:val="00756B34"/>
    <w:rsid w:val="00777CB5"/>
    <w:rsid w:val="0079731A"/>
    <w:rsid w:val="007C0003"/>
    <w:rsid w:val="007C2BC2"/>
    <w:rsid w:val="007C4DA8"/>
    <w:rsid w:val="007C6A82"/>
    <w:rsid w:val="007D0187"/>
    <w:rsid w:val="007D149B"/>
    <w:rsid w:val="007D75BC"/>
    <w:rsid w:val="007E68E2"/>
    <w:rsid w:val="008141C3"/>
    <w:rsid w:val="00817A9E"/>
    <w:rsid w:val="00826270"/>
    <w:rsid w:val="0082707B"/>
    <w:rsid w:val="0083315D"/>
    <w:rsid w:val="008347AE"/>
    <w:rsid w:val="00837C05"/>
    <w:rsid w:val="008463FA"/>
    <w:rsid w:val="00847F22"/>
    <w:rsid w:val="00854705"/>
    <w:rsid w:val="00854CB5"/>
    <w:rsid w:val="00855919"/>
    <w:rsid w:val="008576C9"/>
    <w:rsid w:val="00861365"/>
    <w:rsid w:val="00863927"/>
    <w:rsid w:val="008823AA"/>
    <w:rsid w:val="008841E5"/>
    <w:rsid w:val="00885C66"/>
    <w:rsid w:val="008912C3"/>
    <w:rsid w:val="00892ED7"/>
    <w:rsid w:val="00895D3A"/>
    <w:rsid w:val="00895F14"/>
    <w:rsid w:val="008A2BC0"/>
    <w:rsid w:val="008B01C0"/>
    <w:rsid w:val="008B12DB"/>
    <w:rsid w:val="008C1310"/>
    <w:rsid w:val="008C1FC4"/>
    <w:rsid w:val="008C4284"/>
    <w:rsid w:val="008D459A"/>
    <w:rsid w:val="008E1136"/>
    <w:rsid w:val="008E1725"/>
    <w:rsid w:val="008E7159"/>
    <w:rsid w:val="008F42E2"/>
    <w:rsid w:val="008F4FE1"/>
    <w:rsid w:val="00905D00"/>
    <w:rsid w:val="009136F7"/>
    <w:rsid w:val="0092085C"/>
    <w:rsid w:val="00922338"/>
    <w:rsid w:val="00923364"/>
    <w:rsid w:val="009452DF"/>
    <w:rsid w:val="00952491"/>
    <w:rsid w:val="00962FCE"/>
    <w:rsid w:val="00966E27"/>
    <w:rsid w:val="00970202"/>
    <w:rsid w:val="00972EE5"/>
    <w:rsid w:val="00973178"/>
    <w:rsid w:val="00982C6E"/>
    <w:rsid w:val="009A1D7B"/>
    <w:rsid w:val="009B377C"/>
    <w:rsid w:val="009B3F03"/>
    <w:rsid w:val="009B6664"/>
    <w:rsid w:val="009C1195"/>
    <w:rsid w:val="009C5836"/>
    <w:rsid w:val="009E1D43"/>
    <w:rsid w:val="00A227F9"/>
    <w:rsid w:val="00A425E1"/>
    <w:rsid w:val="00A431B1"/>
    <w:rsid w:val="00A56DC6"/>
    <w:rsid w:val="00A60684"/>
    <w:rsid w:val="00A77337"/>
    <w:rsid w:val="00A832FC"/>
    <w:rsid w:val="00A904CD"/>
    <w:rsid w:val="00AA189C"/>
    <w:rsid w:val="00AC22E7"/>
    <w:rsid w:val="00AC4160"/>
    <w:rsid w:val="00AC68DD"/>
    <w:rsid w:val="00AD32AB"/>
    <w:rsid w:val="00AE688C"/>
    <w:rsid w:val="00B100A3"/>
    <w:rsid w:val="00B13405"/>
    <w:rsid w:val="00B16CE6"/>
    <w:rsid w:val="00B242F1"/>
    <w:rsid w:val="00B452AF"/>
    <w:rsid w:val="00B52BBD"/>
    <w:rsid w:val="00B800F2"/>
    <w:rsid w:val="00B900DC"/>
    <w:rsid w:val="00BA5145"/>
    <w:rsid w:val="00BA6F5E"/>
    <w:rsid w:val="00BA7997"/>
    <w:rsid w:val="00BC19DB"/>
    <w:rsid w:val="00BD6445"/>
    <w:rsid w:val="00BD68CD"/>
    <w:rsid w:val="00BE2858"/>
    <w:rsid w:val="00BE4391"/>
    <w:rsid w:val="00BF3BA9"/>
    <w:rsid w:val="00BF4601"/>
    <w:rsid w:val="00BF6203"/>
    <w:rsid w:val="00C03293"/>
    <w:rsid w:val="00C07BCC"/>
    <w:rsid w:val="00C14889"/>
    <w:rsid w:val="00C15D45"/>
    <w:rsid w:val="00C32E3B"/>
    <w:rsid w:val="00C451C5"/>
    <w:rsid w:val="00C457DB"/>
    <w:rsid w:val="00C568C5"/>
    <w:rsid w:val="00C81147"/>
    <w:rsid w:val="00C9086E"/>
    <w:rsid w:val="00C91C7E"/>
    <w:rsid w:val="00CA109F"/>
    <w:rsid w:val="00CC57EB"/>
    <w:rsid w:val="00CD4550"/>
    <w:rsid w:val="00CD615D"/>
    <w:rsid w:val="00CE19C5"/>
    <w:rsid w:val="00CF04A1"/>
    <w:rsid w:val="00CF6FC4"/>
    <w:rsid w:val="00D0262E"/>
    <w:rsid w:val="00D04818"/>
    <w:rsid w:val="00D11118"/>
    <w:rsid w:val="00D169B8"/>
    <w:rsid w:val="00D258FC"/>
    <w:rsid w:val="00D30A21"/>
    <w:rsid w:val="00D4193F"/>
    <w:rsid w:val="00D50328"/>
    <w:rsid w:val="00D579A7"/>
    <w:rsid w:val="00D61D31"/>
    <w:rsid w:val="00D674CC"/>
    <w:rsid w:val="00D75C8F"/>
    <w:rsid w:val="00D8047D"/>
    <w:rsid w:val="00D80968"/>
    <w:rsid w:val="00D81BCF"/>
    <w:rsid w:val="00D977A6"/>
    <w:rsid w:val="00DA16CC"/>
    <w:rsid w:val="00DA7FC1"/>
    <w:rsid w:val="00DC21E5"/>
    <w:rsid w:val="00DE2A86"/>
    <w:rsid w:val="00DF2A81"/>
    <w:rsid w:val="00DF443C"/>
    <w:rsid w:val="00E0030C"/>
    <w:rsid w:val="00E04AF3"/>
    <w:rsid w:val="00E12CCD"/>
    <w:rsid w:val="00E21500"/>
    <w:rsid w:val="00E23CDC"/>
    <w:rsid w:val="00E25EA4"/>
    <w:rsid w:val="00E3348F"/>
    <w:rsid w:val="00E4380E"/>
    <w:rsid w:val="00E44285"/>
    <w:rsid w:val="00E72832"/>
    <w:rsid w:val="00E7307F"/>
    <w:rsid w:val="00E761C0"/>
    <w:rsid w:val="00E80AFC"/>
    <w:rsid w:val="00E81531"/>
    <w:rsid w:val="00E932DF"/>
    <w:rsid w:val="00E93456"/>
    <w:rsid w:val="00EB3BFC"/>
    <w:rsid w:val="00EC5922"/>
    <w:rsid w:val="00EC793B"/>
    <w:rsid w:val="00EE27A1"/>
    <w:rsid w:val="00EF1F06"/>
    <w:rsid w:val="00EF2D23"/>
    <w:rsid w:val="00EF4C84"/>
    <w:rsid w:val="00F4054D"/>
    <w:rsid w:val="00F63AB2"/>
    <w:rsid w:val="00F70C28"/>
    <w:rsid w:val="00F73DBB"/>
    <w:rsid w:val="00F83CDA"/>
    <w:rsid w:val="00F85459"/>
    <w:rsid w:val="00F94858"/>
    <w:rsid w:val="00FB6103"/>
    <w:rsid w:val="00FB7C2B"/>
    <w:rsid w:val="00FC5BEC"/>
    <w:rsid w:val="00FD13C5"/>
    <w:rsid w:val="00FD4EB7"/>
    <w:rsid w:val="00FD57EF"/>
    <w:rsid w:val="00FE5F9E"/>
    <w:rsid w:val="00FF0E95"/>
    <w:rsid w:val="014F758A"/>
    <w:rsid w:val="01F6F713"/>
    <w:rsid w:val="022F6DF0"/>
    <w:rsid w:val="029ACC04"/>
    <w:rsid w:val="035AD67B"/>
    <w:rsid w:val="03CB3E51"/>
    <w:rsid w:val="0622E6AD"/>
    <w:rsid w:val="07685E0A"/>
    <w:rsid w:val="08014C5A"/>
    <w:rsid w:val="083B7B78"/>
    <w:rsid w:val="08EF5194"/>
    <w:rsid w:val="0A09F67E"/>
    <w:rsid w:val="0AEC22AD"/>
    <w:rsid w:val="0B51A947"/>
    <w:rsid w:val="0D419740"/>
    <w:rsid w:val="0E6181E5"/>
    <w:rsid w:val="0F226A07"/>
    <w:rsid w:val="1104D46E"/>
    <w:rsid w:val="116D86DA"/>
    <w:rsid w:val="123F6A9C"/>
    <w:rsid w:val="12EEC380"/>
    <w:rsid w:val="1309573B"/>
    <w:rsid w:val="136D4162"/>
    <w:rsid w:val="1408EEAE"/>
    <w:rsid w:val="153BCAE2"/>
    <w:rsid w:val="154CA925"/>
    <w:rsid w:val="156A75B2"/>
    <w:rsid w:val="15D2037C"/>
    <w:rsid w:val="15DABC03"/>
    <w:rsid w:val="185EFB87"/>
    <w:rsid w:val="187244C7"/>
    <w:rsid w:val="188449E7"/>
    <w:rsid w:val="188E4709"/>
    <w:rsid w:val="194FA5A4"/>
    <w:rsid w:val="19EB52F0"/>
    <w:rsid w:val="1B4DB763"/>
    <w:rsid w:val="1BA1E2D3"/>
    <w:rsid w:val="1BCAEB25"/>
    <w:rsid w:val="1CB03981"/>
    <w:rsid w:val="1D2C1E4E"/>
    <w:rsid w:val="1E62DEF7"/>
    <w:rsid w:val="1FFEAF58"/>
    <w:rsid w:val="20C11413"/>
    <w:rsid w:val="215C0209"/>
    <w:rsid w:val="219A7FB9"/>
    <w:rsid w:val="22474B6C"/>
    <w:rsid w:val="24509750"/>
    <w:rsid w:val="248830AE"/>
    <w:rsid w:val="25951CAE"/>
    <w:rsid w:val="2666B9CD"/>
    <w:rsid w:val="26E92901"/>
    <w:rsid w:val="275C0266"/>
    <w:rsid w:val="28CCBD70"/>
    <w:rsid w:val="29490111"/>
    <w:rsid w:val="2B23B70C"/>
    <w:rsid w:val="2B99B014"/>
    <w:rsid w:val="2BF45150"/>
    <w:rsid w:val="2C045E32"/>
    <w:rsid w:val="2C1DE236"/>
    <w:rsid w:val="2CFB9384"/>
    <w:rsid w:val="2D3F9A1B"/>
    <w:rsid w:val="2D63181B"/>
    <w:rsid w:val="2D78F232"/>
    <w:rsid w:val="2E4E2CCE"/>
    <w:rsid w:val="2E964B3C"/>
    <w:rsid w:val="2FCB216E"/>
    <w:rsid w:val="31061B4E"/>
    <w:rsid w:val="326781E7"/>
    <w:rsid w:val="327BCDE8"/>
    <w:rsid w:val="32C9A42F"/>
    <w:rsid w:val="32E60366"/>
    <w:rsid w:val="33513229"/>
    <w:rsid w:val="33805835"/>
    <w:rsid w:val="33AE83AC"/>
    <w:rsid w:val="33E525BE"/>
    <w:rsid w:val="354A540D"/>
    <w:rsid w:val="3674621D"/>
    <w:rsid w:val="380B7AEF"/>
    <w:rsid w:val="3827D28D"/>
    <w:rsid w:val="3848F20D"/>
    <w:rsid w:val="387874AD"/>
    <w:rsid w:val="39B5FA3A"/>
    <w:rsid w:val="39B65DF7"/>
    <w:rsid w:val="3A08CDA4"/>
    <w:rsid w:val="3A15D8A5"/>
    <w:rsid w:val="3A6CDF4C"/>
    <w:rsid w:val="3AF6AF41"/>
    <w:rsid w:val="3B3F6257"/>
    <w:rsid w:val="3D32FFD5"/>
    <w:rsid w:val="3DD34816"/>
    <w:rsid w:val="3DD70D36"/>
    <w:rsid w:val="3E54859A"/>
    <w:rsid w:val="3ED67FB1"/>
    <w:rsid w:val="3F9427D5"/>
    <w:rsid w:val="3FC0763E"/>
    <w:rsid w:val="3FF055FB"/>
    <w:rsid w:val="4012FD7F"/>
    <w:rsid w:val="418C265C"/>
    <w:rsid w:val="41AECDE0"/>
    <w:rsid w:val="43545134"/>
    <w:rsid w:val="44BD2FC6"/>
    <w:rsid w:val="44EEC198"/>
    <w:rsid w:val="4535BE15"/>
    <w:rsid w:val="45EB2F03"/>
    <w:rsid w:val="46548743"/>
    <w:rsid w:val="48C17332"/>
    <w:rsid w:val="491B0ED6"/>
    <w:rsid w:val="4972B32F"/>
    <w:rsid w:val="4973563A"/>
    <w:rsid w:val="49F68E78"/>
    <w:rsid w:val="4ACABB91"/>
    <w:rsid w:val="4AD6DA7C"/>
    <w:rsid w:val="4B359858"/>
    <w:rsid w:val="4BABDE9E"/>
    <w:rsid w:val="4BB9F094"/>
    <w:rsid w:val="4C473D7B"/>
    <w:rsid w:val="4C72AADD"/>
    <w:rsid w:val="4CAAF6FC"/>
    <w:rsid w:val="4DBC049E"/>
    <w:rsid w:val="4DC74F38"/>
    <w:rsid w:val="4E0E7B3E"/>
    <w:rsid w:val="4E6D8349"/>
    <w:rsid w:val="4E8DE860"/>
    <w:rsid w:val="4F19746D"/>
    <w:rsid w:val="4F6C50C3"/>
    <w:rsid w:val="4FA9B99F"/>
    <w:rsid w:val="519C4E03"/>
    <w:rsid w:val="51CCDF30"/>
    <w:rsid w:val="540939F2"/>
    <w:rsid w:val="551F0915"/>
    <w:rsid w:val="55DA0284"/>
    <w:rsid w:val="55DABC57"/>
    <w:rsid w:val="57A621A6"/>
    <w:rsid w:val="57E51A0D"/>
    <w:rsid w:val="58C2A458"/>
    <w:rsid w:val="59125D19"/>
    <w:rsid w:val="59607796"/>
    <w:rsid w:val="5A094954"/>
    <w:rsid w:val="5A5AC37D"/>
    <w:rsid w:val="5AAE2D7A"/>
    <w:rsid w:val="5AD3D5E9"/>
    <w:rsid w:val="5B2E138D"/>
    <w:rsid w:val="5B32DDF4"/>
    <w:rsid w:val="5B7D7469"/>
    <w:rsid w:val="5BACBA13"/>
    <w:rsid w:val="5C807D9C"/>
    <w:rsid w:val="5D0BC03F"/>
    <w:rsid w:val="5EFF9E45"/>
    <w:rsid w:val="5F3785BD"/>
    <w:rsid w:val="6037BD2F"/>
    <w:rsid w:val="609B09FF"/>
    <w:rsid w:val="611156D6"/>
    <w:rsid w:val="62BD45E9"/>
    <w:rsid w:val="62ED2AC8"/>
    <w:rsid w:val="669D4128"/>
    <w:rsid w:val="66F12326"/>
    <w:rsid w:val="670214AA"/>
    <w:rsid w:val="67949E08"/>
    <w:rsid w:val="679A02F0"/>
    <w:rsid w:val="688CF387"/>
    <w:rsid w:val="68E921AD"/>
    <w:rsid w:val="6A41EC45"/>
    <w:rsid w:val="6A63E575"/>
    <w:rsid w:val="6C32C78F"/>
    <w:rsid w:val="6C7ED1DA"/>
    <w:rsid w:val="6DA2FB34"/>
    <w:rsid w:val="6DCE97F0"/>
    <w:rsid w:val="6EB0FD81"/>
    <w:rsid w:val="6F4519F1"/>
    <w:rsid w:val="6F50607B"/>
    <w:rsid w:val="70155F84"/>
    <w:rsid w:val="70F70D77"/>
    <w:rsid w:val="7137F0F9"/>
    <w:rsid w:val="71B12FE5"/>
    <w:rsid w:val="72FB9F70"/>
    <w:rsid w:val="74AF6886"/>
    <w:rsid w:val="7548DD53"/>
    <w:rsid w:val="75626BD6"/>
    <w:rsid w:val="75B7A5FD"/>
    <w:rsid w:val="760BF994"/>
    <w:rsid w:val="76103FD2"/>
    <w:rsid w:val="76C51003"/>
    <w:rsid w:val="770F3476"/>
    <w:rsid w:val="79CE5A04"/>
    <w:rsid w:val="79EBE52D"/>
    <w:rsid w:val="7A46D538"/>
    <w:rsid w:val="7AE03405"/>
    <w:rsid w:val="7B87B58E"/>
    <w:rsid w:val="7C6170AB"/>
    <w:rsid w:val="7D176DF6"/>
    <w:rsid w:val="7D2385EF"/>
    <w:rsid w:val="7D799038"/>
    <w:rsid w:val="7DCF476B"/>
    <w:rsid w:val="7EBF5650"/>
    <w:rsid w:val="7EE0F818"/>
    <w:rsid w:val="7F1A4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2A119A"/>
  <w15:chartTrackingRefBased/>
  <w15:docId w15:val="{F5ABEECE-CDAC-400F-9C1D-9C2452268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583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D0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D00"/>
  </w:style>
  <w:style w:type="paragraph" w:styleId="Footer">
    <w:name w:val="footer"/>
    <w:basedOn w:val="Normal"/>
    <w:link w:val="FooterChar"/>
    <w:uiPriority w:val="99"/>
    <w:unhideWhenUsed/>
    <w:rsid w:val="00905D0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D00"/>
  </w:style>
  <w:style w:type="character" w:styleId="Hyperlink">
    <w:name w:val="Hyperlink"/>
    <w:basedOn w:val="DefaultParagraphFont"/>
    <w:uiPriority w:val="99"/>
    <w:unhideWhenUsed/>
    <w:rsid w:val="00905D00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84FAF"/>
    <w:pPr>
      <w:ind w:left="720"/>
    </w:pPr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6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67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83A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1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D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D7B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D7B"/>
    <w:rPr>
      <w:rFonts w:ascii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7423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2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8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1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7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6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U Dokument Grp" ma:contentTypeID="0x010100C7C811754E204E47A665D3B7C5D98E1E01002BFA62AB2DA9CD46B58F132F12A5F3FD" ma:contentTypeVersion="45" ma:contentTypeDescription="" ma:contentTypeScope="" ma:versionID="cfce644b373c86c7ce759197a03de875">
  <xsd:schema xmlns:xsd="http://www.w3.org/2001/XMLSchema" xmlns:xs="http://www.w3.org/2001/XMLSchema" xmlns:p="http://schemas.microsoft.com/office/2006/metadata/properties" xmlns:ns2="e29f5068-1c10-4b79-8603-1f459c68f8d7" xmlns:ns3="231fe8cf-ccc0-454c-9b48-ac3bf72b5807" xmlns:ns4="4160d47a-ddaf-4f96-aa5a-ac84a930d3d1" xmlns:ns5="ae9dd6ea-c2e4-4869-976b-8dbce2ea94e0" xmlns:ns6="a94ff575-881d-444c-a15f-28f2022b7885" xmlns:ns7="77d299ec-dd9e-4eae-9479-24704f3c37a1" targetNamespace="http://schemas.microsoft.com/office/2006/metadata/properties" ma:root="true" ma:fieldsID="b8302af00d48d159492e64b7160b4278" ns2:_="" ns3:_="" ns4:_="" ns5:_="" ns6:_="" ns7:_="">
    <xsd:import namespace="e29f5068-1c10-4b79-8603-1f459c68f8d7"/>
    <xsd:import namespace="231fe8cf-ccc0-454c-9b48-ac3bf72b5807"/>
    <xsd:import namespace="4160d47a-ddaf-4f96-aa5a-ac84a930d3d1"/>
    <xsd:import namespace="ae9dd6ea-c2e4-4869-976b-8dbce2ea94e0"/>
    <xsd:import namespace="a94ff575-881d-444c-a15f-28f2022b7885"/>
    <xsd:import namespace="77d299ec-dd9e-4eae-9479-24704f3c37a1"/>
    <xsd:element name="properties">
      <xsd:complexType>
        <xsd:sequence>
          <xsd:element name="documentManagement">
            <xsd:complexType>
              <xsd:all>
                <xsd:element ref="ns3:GU_DocDescription" minOccurs="0"/>
                <xsd:element ref="ns2:TaxKeywordTaxHTField" minOccurs="0"/>
                <xsd:element ref="ns2:TaxCatchAll" minOccurs="0"/>
                <xsd:element ref="ns2:TaxCatchAllLabel" minOccurs="0"/>
                <xsd:element ref="ns3:GU_DocStatus" minOccurs="0"/>
                <xsd:element ref="ns3:ffd98747c26642ec8caf6ec3431d5d08" minOccurs="0"/>
                <xsd:element ref="ns4:b96f7c442203436fbdf8d4ebf5de5e7a" minOccurs="0"/>
                <xsd:element ref="ns4:GU_AccessRight" minOccurs="0"/>
                <xsd:element ref="ns4:GU_EstablishedDate" minOccurs="0"/>
                <xsd:element ref="ns4:GU_ArchivedDate" minOccurs="0"/>
                <xsd:element ref="ns2:GU_ArchivedBy" minOccurs="0"/>
                <xsd:element ref="ns4:GU_ArchiveDocId" minOccurs="0"/>
                <xsd:element ref="ns4:GU_ArchiveDocGuid" minOccurs="0"/>
                <xsd:element ref="ns4:GU_ArchiveDocVersionId" minOccurs="0"/>
                <xsd:element ref="ns5:GU_SiteGuid" minOccurs="0"/>
                <xsd:element ref="ns4:GU_ArchiveDocUrl" minOccurs="0"/>
                <xsd:element ref="ns2:GU_DocumentApprover" minOccurs="0"/>
                <xsd:element ref="ns2:GU_DocumentApprovedBy" minOccurs="0"/>
                <xsd:element ref="ns6:GU_DocumentApprovedDate" minOccurs="0"/>
                <xsd:element ref="ns6:GU_DocumentApproval" minOccurs="0"/>
                <xsd:element ref="ns6:GU_CommentsAuthor" minOccurs="0"/>
                <xsd:element ref="ns6:GU_DiaryNumber" minOccurs="0"/>
                <xsd:element ref="ns6:GU_DiaryDirectionType" minOccurs="0"/>
                <xsd:element ref="ns6:GU_DiaryDirectionOrg" minOccurs="0"/>
                <xsd:element ref="ns5:GU_SendToDiary" minOccurs="0"/>
                <xsd:element ref="ns2:_dlc_DocIdUrl" minOccurs="0"/>
                <xsd:element ref="ns2:_dlc_DocIdPersistId" minOccurs="0"/>
                <xsd:element ref="ns5:GU_DocGrpId" minOccurs="0"/>
                <xsd:element ref="ns7:MediaServiceMetadata" minOccurs="0"/>
                <xsd:element ref="ns7:MediaServiceFastMetadata" minOccurs="0"/>
                <xsd:element ref="ns7:MediaServiceAutoKeyPoints" minOccurs="0"/>
                <xsd:element ref="ns7:MediaServiceKeyPoints" minOccurs="0"/>
                <xsd:element ref="ns7:MediaServiceAutoTags" minOccurs="0"/>
                <xsd:element ref="ns7:MediaServiceOCR" minOccurs="0"/>
                <xsd:element ref="ns7:MediaServiceGenerationTime" minOccurs="0"/>
                <xsd:element ref="ns7:MediaServiceEventHashCode" minOccurs="0"/>
                <xsd:element ref="ns2:_dlc_DocId" minOccurs="0"/>
                <xsd:element ref="ns7:MediaServiceDateTaken" minOccurs="0"/>
                <xsd:element ref="ns7:MediaLengthInSeconds" minOccurs="0"/>
                <xsd:element ref="ns7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f5068-1c10-4b79-8603-1f459c68f8d7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85cde726-cec2-4dbf-bde0-2c3495ee07f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3da25b25-1264-476a-ac06-2970faac1784}" ma:internalName="TaxCatchAll" ma:showField="CatchAllData" ma:web="e29f5068-1c10-4b79-8603-1f459c68f8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da25b25-1264-476a-ac06-2970faac1784}" ma:internalName="TaxCatchAllLabel" ma:readOnly="true" ma:showField="CatchAllDataLabel" ma:web="e29f5068-1c10-4b79-8603-1f459c68f8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U_ArchivedBy" ma:index="21" nillable="true" ma:displayName="Archived By" ma:hidden="true" ma:list="UserInfo" ma:SharePointGroup="0" ma:internalName="GU_ArchivedB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U_DocumentApprover" ma:index="27" nillable="true" ma:displayName="Document approver" ma:hidden="true" ma:list="UserInfo" ma:SharePointGroup="0" ma:internalName="GU_DocumentApprov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U_DocumentApprovedBy" ma:index="28" nillable="true" ma:displayName="Document approved by" ma:hidden="true" ma:list="UserInfo" ma:SharePointGroup="0" ma:internalName="GU_DocumentApproved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3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48" nillable="true" ma:displayName="Document ID Value" ma:description="" ma:internalName="_dlc_DocId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fe8cf-ccc0-454c-9b48-ac3bf72b5807" elementFormDefault="qualified">
    <xsd:import namespace="http://schemas.microsoft.com/office/2006/documentManagement/types"/>
    <xsd:import namespace="http://schemas.microsoft.com/office/infopath/2007/PartnerControls"/>
    <xsd:element name="GU_DocDescription" ma:index="3" nillable="true" ma:displayName="Document Description" ma:internalName="GU_DocDescription">
      <xsd:simpleType>
        <xsd:restriction base="dms:Note">
          <xsd:maxLength value="255"/>
        </xsd:restriction>
      </xsd:simpleType>
    </xsd:element>
    <xsd:element name="GU_DocStatus" ma:index="13" nillable="true" ma:displayName="Document Status" ma:default="Arbetsmaterial" ma:format="Dropdown" ma:internalName="GU_DocStatus" ma:readOnly="true">
      <xsd:simpleType>
        <xsd:restriction base="dms:Choice">
          <xsd:enumeration value="Arbetsmaterial"/>
          <xsd:enumeration value="Fastställande pågår"/>
          <xsd:enumeration value="Fastställd"/>
          <xsd:enumeration value="Väntar på attest"/>
          <xsd:enumeration value="Fel vid fastställande"/>
        </xsd:restriction>
      </xsd:simpleType>
    </xsd:element>
    <xsd:element name="ffd98747c26642ec8caf6ec3431d5d08" ma:index="14" nillable="true" ma:taxonomy="true" ma:internalName="ffd98747c26642ec8caf6ec3431d5d08" ma:taxonomyFieldName="GU_DocOrganisation" ma:displayName="Responsible Unit" ma:default="" ma:fieldId="{ffd98747-c266-42ec-8caf-6ec3431d5d08}" ma:sspId="85cde726-cec2-4dbf-bde0-2c3495ee07fa" ma:termSetId="938bbb0a-f50e-4d72-96c1-d7b7216eae1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60d47a-ddaf-4f96-aa5a-ac84a930d3d1" elementFormDefault="qualified">
    <xsd:import namespace="http://schemas.microsoft.com/office/2006/documentManagement/types"/>
    <xsd:import namespace="http://schemas.microsoft.com/office/infopath/2007/PartnerControls"/>
    <xsd:element name="b96f7c442203436fbdf8d4ebf5de5e7a" ma:index="16" nillable="true" ma:taxonomy="true" ma:internalName="b96f7c442203436fbdf8d4ebf5de5e7a" ma:taxonomyFieldName="GU_RecordType" ma:displayName="Record Type" ma:default="" ma:fieldId="{b96f7c44-2203-436f-bdf8-d4ebf5de5e7a}" ma:sspId="85cde726-cec2-4dbf-bde0-2c3495ee07fa" ma:termSetId="f64da07e-df9c-4500-a5ac-815ac12114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U_AccessRight" ma:index="18" nillable="true" ma:displayName="Access Right" ma:default="0" ma:format="Dropdown" ma:internalName="GU_AccessRight" ma:readOnly="true">
      <xsd:simpleType>
        <xsd:restriction base="dms:Choice">
          <xsd:enumeration value="0"/>
          <xsd:enumeration value="1"/>
          <xsd:enumeration value="2"/>
          <xsd:enumeration value="3"/>
          <xsd:enumeration value="4"/>
          <xsd:enumeration value="5"/>
        </xsd:restriction>
      </xsd:simpleType>
    </xsd:element>
    <xsd:element name="GU_EstablishedDate" ma:index="19" nillable="true" ma:displayName="Established Date" ma:format="DateTime" ma:internalName="GU_EstablishedDate" ma:readOnly="true">
      <xsd:simpleType>
        <xsd:restriction base="dms:DateTime"/>
      </xsd:simpleType>
    </xsd:element>
    <xsd:element name="GU_ArchivedDate" ma:index="20" nillable="true" ma:displayName="Archived Date" ma:format="DateTime" ma:hidden="true" ma:internalName="GU_ArchivedDate" ma:readOnly="false">
      <xsd:simpleType>
        <xsd:restriction base="dms:DateTime"/>
      </xsd:simpleType>
    </xsd:element>
    <xsd:element name="GU_ArchiveDocId" ma:index="22" nillable="true" ma:displayName="Archive Doc Id" ma:hidden="true" ma:internalName="GU_ArchiveDocId" ma:readOnly="false">
      <xsd:simpleType>
        <xsd:restriction base="dms:Text">
          <xsd:maxLength value="255"/>
        </xsd:restriction>
      </xsd:simpleType>
    </xsd:element>
    <xsd:element name="GU_ArchiveDocGuid" ma:index="23" nillable="true" ma:displayName="Archive Doc Guid" ma:hidden="true" ma:internalName="GU_ArchiveDocGuid" ma:readOnly="false">
      <xsd:simpleType>
        <xsd:restriction base="dms:Text">
          <xsd:maxLength value="255"/>
        </xsd:restriction>
      </xsd:simpleType>
    </xsd:element>
    <xsd:element name="GU_ArchiveDocVersionId" ma:index="24" nillable="true" ma:displayName="Archive Doc Version Id" ma:hidden="true" ma:internalName="GU_ArchiveDocVersionId" ma:readOnly="false">
      <xsd:simpleType>
        <xsd:restriction base="dms:Text">
          <xsd:maxLength value="255"/>
        </xsd:restriction>
      </xsd:simpleType>
    </xsd:element>
    <xsd:element name="GU_ArchiveDocUrl" ma:index="26" nillable="true" ma:displayName="Archive Doc Url" ma:hidden="true" ma:internalName="GU_ArchiveDocUrl" ma:readOnly="tr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dd6ea-c2e4-4869-976b-8dbce2ea94e0" elementFormDefault="qualified">
    <xsd:import namespace="http://schemas.microsoft.com/office/2006/documentManagement/types"/>
    <xsd:import namespace="http://schemas.microsoft.com/office/infopath/2007/PartnerControls"/>
    <xsd:element name="GU_SiteGuid" ma:index="25" nillable="true" ma:displayName="Site Guid" ma:hidden="true" ma:internalName="GU_SiteGuid" ma:readOnly="false">
      <xsd:simpleType>
        <xsd:restriction base="dms:Text">
          <xsd:maxLength value="255"/>
        </xsd:restriction>
      </xsd:simpleType>
    </xsd:element>
    <xsd:element name="GU_SendToDiary" ma:index="35" nillable="true" ma:displayName="Add to Diary" ma:default="0" ma:description="Anger om handlingen också ska skickas till diariet när den fastställs" ma:internalName="GU_SendToDiary" ma:readOnly="true">
      <xsd:simpleType>
        <xsd:restriction base="dms:Boolean"/>
      </xsd:simpleType>
    </xsd:element>
    <xsd:element name="GU_DocGrpId" ma:index="39" nillable="true" ma:displayName="Grp Id" ma:internalName="GU_DocGrp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ff575-881d-444c-a15f-28f2022b7885" elementFormDefault="qualified">
    <xsd:import namespace="http://schemas.microsoft.com/office/2006/documentManagement/types"/>
    <xsd:import namespace="http://schemas.microsoft.com/office/infopath/2007/PartnerControls"/>
    <xsd:element name="GU_DocumentApprovedDate" ma:index="29" nillable="true" ma:displayName="Document approved" ma:format="DateTime" ma:hidden="true" ma:internalName="GU_DocumentApprovedDate" ma:readOnly="false">
      <xsd:simpleType>
        <xsd:restriction base="dms:DateTime"/>
      </xsd:simpleType>
    </xsd:element>
    <xsd:element name="GU_DocumentApproval" ma:index="30" nillable="true" ma:displayName="Document approval" ma:default="0" ma:hidden="true" ma:internalName="GU_DocumentApproval" ma:readOnly="false">
      <xsd:simpleType>
        <xsd:restriction base="dms:Boolean"/>
      </xsd:simpleType>
    </xsd:element>
    <xsd:element name="GU_CommentsAuthor" ma:index="31" nillable="true" ma:displayName="Comments from author" ma:internalName="GU_CommentsAuthor" ma:readOnly="true">
      <xsd:simpleType>
        <xsd:restriction base="dms:Note"/>
      </xsd:simpleType>
    </xsd:element>
    <xsd:element name="GU_DiaryNumber" ma:index="32" nillable="true" ma:displayName="Diary number" ma:description="Diarienr som kan användas vid fastställande" ma:internalName="GU_DiaryNumber" ma:readOnly="true">
      <xsd:simpleType>
        <xsd:restriction base="dms:Text">
          <xsd:maxLength value="255"/>
        </xsd:restriction>
      </xsd:simpleType>
    </xsd:element>
    <xsd:element name="GU_DiaryDirectionType" ma:index="33" nillable="true" ma:displayName="Direction Type" ma:description="Avser riktning typ för handling som diarieförs" ma:internalName="GU_DiaryDirectionType" ma:readOnly="true">
      <xsd:simpleType>
        <xsd:restriction base="dms:Text">
          <xsd:maxLength value="255"/>
        </xsd:restriction>
      </xsd:simpleType>
    </xsd:element>
    <xsd:element name="GU_DiaryDirectionOrg" ma:index="34" nillable="true" ma:displayName="Direction Org" ma:description="Avser avsändare mottagare för handlingen (beroende på vald typ riktning)" ma:internalName="GU_DiaryDirectionOrg" ma:readOnly="tr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d299ec-dd9e-4eae-9479-24704f3c3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4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5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5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e29f5068-1c10-4b79-8603-1f459c68f8d7">
      <Terms xmlns="http://schemas.microsoft.com/office/infopath/2007/PartnerControls"/>
    </TaxKeywordTaxHTField>
    <ffd98747c26642ec8caf6ec3431d5d08 xmlns="231fe8cf-ccc0-454c-9b48-ac3bf72b5807">
      <Terms xmlns="http://schemas.microsoft.com/office/infopath/2007/PartnerControls">
        <TermInfo xmlns="http://schemas.microsoft.com/office/infopath/2007/PartnerControls">
          <TermName xmlns="http://schemas.microsoft.com/office/infopath/2007/PartnerControls">Sambio Core Facilities</TermName>
          <TermId xmlns="http://schemas.microsoft.com/office/infopath/2007/PartnerControls">2f04574e-c594-4582-848f-dbce9045918d</TermId>
        </TermInfo>
      </Terms>
    </ffd98747c26642ec8caf6ec3431d5d08>
    <GU_ArchiveDocId xmlns="4160d47a-ddaf-4f96-aa5a-ac84a930d3d1" xsi:nil="true"/>
    <GU_DocumentApprovedBy xmlns="e29f5068-1c10-4b79-8603-1f459c68f8d7">
      <UserInfo>
        <DisplayName/>
        <AccountId xsi:nil="true"/>
        <AccountType/>
      </UserInfo>
    </GU_DocumentApprovedBy>
    <GU_DocGrpId xmlns="ae9dd6ea-c2e4-4869-976b-8dbce2ea94e0" xsi:nil="true"/>
    <GU_ArchivedDate xmlns="4160d47a-ddaf-4f96-aa5a-ac84a930d3d1" xsi:nil="true"/>
    <GU_ArchiveDocVersionId xmlns="4160d47a-ddaf-4f96-aa5a-ac84a930d3d1" xsi:nil="true"/>
    <TaxCatchAll xmlns="e29f5068-1c10-4b79-8603-1f459c68f8d7">
      <Value>1</Value>
    </TaxCatchAll>
    <GU_ArchivedBy xmlns="e29f5068-1c10-4b79-8603-1f459c68f8d7">
      <UserInfo>
        <DisplayName/>
        <AccountId xsi:nil="true"/>
        <AccountType/>
      </UserInfo>
    </GU_ArchivedBy>
    <GU_DocumentApprover xmlns="e29f5068-1c10-4b79-8603-1f459c68f8d7">
      <UserInfo>
        <DisplayName/>
        <AccountId xsi:nil="true"/>
        <AccountType/>
      </UserInfo>
    </GU_DocumentApprover>
    <GU_DocumentApproval xmlns="a94ff575-881d-444c-a15f-28f2022b7885">false</GU_DocumentApproval>
    <GU_DocDescription xmlns="231fe8cf-ccc0-454c-9b48-ac3bf72b5807" xsi:nil="true"/>
    <b96f7c442203436fbdf8d4ebf5de5e7a xmlns="4160d47a-ddaf-4f96-aa5a-ac84a930d3d1">
      <Terms xmlns="http://schemas.microsoft.com/office/infopath/2007/PartnerControls"/>
    </b96f7c442203436fbdf8d4ebf5de5e7a>
    <GU_ArchiveDocGuid xmlns="4160d47a-ddaf-4f96-aa5a-ac84a930d3d1" xsi:nil="true"/>
    <GU_SiteGuid xmlns="ae9dd6ea-c2e4-4869-976b-8dbce2ea94e0" xsi:nil="true"/>
    <GU_DocumentApprovedDate xmlns="a94ff575-881d-444c-a15f-28f2022b7885" xsi:nil="true"/>
    <GU_SendToDiary xmlns="ae9dd6ea-c2e4-4869-976b-8dbce2ea94e0">false</GU_SendToDiary>
    <_dlc_DocId xmlns="e29f5068-1c10-4b79-8603-1f459c68f8d7">GU1651-55044532-236</_dlc_DocId>
    <GU_AccessRight xmlns="4160d47a-ddaf-4f96-aa5a-ac84a930d3d1">0</GU_AccessRight>
    <GU_DocStatus xmlns="231fe8cf-ccc0-454c-9b48-ac3bf72b5807">Arbetsmaterial</GU_DocStatus>
    <_dlc_DocIdUrl xmlns="e29f5068-1c10-4b79-8603-1f459c68f8d7">
      <Url>https://gunet.sharepoint.com/sites/sy-grp-ctls-bod/_layouts/15/DocIdRedir.aspx?ID=GU1651-55044532-236</Url>
      <Description>GU1651-55044532-23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B5D5789-C3D6-4619-A93C-30E7786960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f5068-1c10-4b79-8603-1f459c68f8d7"/>
    <ds:schemaRef ds:uri="231fe8cf-ccc0-454c-9b48-ac3bf72b5807"/>
    <ds:schemaRef ds:uri="4160d47a-ddaf-4f96-aa5a-ac84a930d3d1"/>
    <ds:schemaRef ds:uri="ae9dd6ea-c2e4-4869-976b-8dbce2ea94e0"/>
    <ds:schemaRef ds:uri="a94ff575-881d-444c-a15f-28f2022b7885"/>
    <ds:schemaRef ds:uri="77d299ec-dd9e-4eae-9479-24704f3c37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0C1F25-5650-4AE8-8868-C1281656E0F3}">
  <ds:schemaRefs>
    <ds:schemaRef ds:uri="http://schemas.microsoft.com/office/2006/metadata/properties"/>
    <ds:schemaRef ds:uri="http://schemas.microsoft.com/office/infopath/2007/PartnerControls"/>
    <ds:schemaRef ds:uri="e29f5068-1c10-4b79-8603-1f459c68f8d7"/>
    <ds:schemaRef ds:uri="231fe8cf-ccc0-454c-9b48-ac3bf72b5807"/>
    <ds:schemaRef ds:uri="4160d47a-ddaf-4f96-aa5a-ac84a930d3d1"/>
    <ds:schemaRef ds:uri="ae9dd6ea-c2e4-4869-976b-8dbce2ea94e0"/>
    <ds:schemaRef ds:uri="a94ff575-881d-444c-a15f-28f2022b7885"/>
  </ds:schemaRefs>
</ds:datastoreItem>
</file>

<file path=customXml/itemProps3.xml><?xml version="1.0" encoding="utf-8"?>
<ds:datastoreItem xmlns:ds="http://schemas.openxmlformats.org/officeDocument/2006/customXml" ds:itemID="{99B40FFC-36BB-4E63-A164-2C16045C18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0B86F7-67D2-405A-81D1-D59B9F2DB1C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Vágnerová</dc:creator>
  <cp:keywords/>
  <dc:description/>
  <cp:lastModifiedBy>Valentina</cp:lastModifiedBy>
  <cp:revision>2</cp:revision>
  <dcterms:created xsi:type="dcterms:W3CDTF">2023-12-04T16:38:00Z</dcterms:created>
  <dcterms:modified xsi:type="dcterms:W3CDTF">2023-12-0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C811754E204E47A665D3B7C5D98E1E01002BFA62AB2DA9CD46B58F132F12A5F3FD</vt:lpwstr>
  </property>
  <property fmtid="{D5CDD505-2E9C-101B-9397-08002B2CF9AE}" pid="3" name="_dlc_DocIdItemGuid">
    <vt:lpwstr>cdee63d4-8c05-488c-8ac9-8c536b92688d</vt:lpwstr>
  </property>
  <property fmtid="{D5CDD505-2E9C-101B-9397-08002B2CF9AE}" pid="4" name="TaxKeyword">
    <vt:lpwstr/>
  </property>
  <property fmtid="{D5CDD505-2E9C-101B-9397-08002B2CF9AE}" pid="5" name="GU_RecordType">
    <vt:lpwstr/>
  </property>
  <property fmtid="{D5CDD505-2E9C-101B-9397-08002B2CF9AE}" pid="6" name="GU_DocOrganisation">
    <vt:lpwstr>1;#Sambio Core Facilities|2f04574e-c594-4582-848f-dbce9045918d</vt:lpwstr>
  </property>
</Properties>
</file>